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BCF4A0" w14:textId="198DEAAF" w:rsidR="000F0B27" w:rsidRDefault="000A5023" w:rsidP="00D32681">
      <w:r>
        <w:t>Provider report of supsected malpractice or maladministration form</w:t>
      </w:r>
    </w:p>
    <w:p w14:paraId="7470F651" w14:textId="2CA66ADA" w:rsidR="00024AC5" w:rsidRDefault="00024AC5" w:rsidP="00D32681"/>
    <w:p w14:paraId="6E0C3319" w14:textId="77777777" w:rsidR="00AE2880" w:rsidRPr="00AE2880" w:rsidRDefault="00AE2880" w:rsidP="00AE2880">
      <w:pPr>
        <w:spacing w:before="32" w:line="254" w:lineRule="auto"/>
        <w:ind w:left="107" w:right="783"/>
        <w:jc w:val="left"/>
        <w:rPr>
          <w:rFonts w:eastAsia="FS Albert" w:cs="Tahoma"/>
          <w:bCs/>
          <w:caps w:val="0"/>
          <w:color w:val="231F20"/>
          <w:sz w:val="22"/>
          <w:lang w:eastAsia="en-US"/>
        </w:rPr>
      </w:pP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Innovate </w:t>
      </w:r>
      <w:r w:rsidRPr="00AE2880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A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warding’s policy and procedures </w:t>
      </w:r>
      <w:r w:rsidRPr="00AE2880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or the in</w:t>
      </w:r>
      <w:r w:rsidRPr="00AE2880">
        <w:rPr>
          <w:rFonts w:eastAsia="FSAlbert-Light" w:cs="Tahoma"/>
          <w:b w:val="0"/>
          <w:caps w:val="0"/>
          <w:color w:val="231F20"/>
          <w:spacing w:val="-3"/>
          <w:sz w:val="22"/>
          <w:lang w:eastAsia="en-US"/>
        </w:rPr>
        <w:t>v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estigation of suspec</w:t>
      </w:r>
      <w:r w:rsidRPr="00AE2880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ed or alleged malp</w:t>
      </w:r>
      <w:r w:rsidRPr="00AE2880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r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actice or maladminist</w:t>
      </w:r>
      <w:r w:rsidRPr="00AE2880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r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ation </w:t>
      </w:r>
      <w:r w:rsidRPr="00AE2880">
        <w:rPr>
          <w:rFonts w:eastAsia="FSAlbert-Light" w:cs="Tahoma"/>
          <w:b w:val="0"/>
          <w:caps w:val="0"/>
          <w:color w:val="231F20"/>
          <w:spacing w:val="-1"/>
          <w:sz w:val="22"/>
          <w:lang w:eastAsia="en-US"/>
        </w:rPr>
        <w:t>c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an be </w:t>
      </w:r>
      <w:r w:rsidRPr="00AE2880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ound at </w:t>
      </w:r>
      <w:hyperlink r:id="rId8" w:history="1">
        <w:r w:rsidRPr="00AE2880">
          <w:rPr>
            <w:rFonts w:eastAsia="FS Albert" w:cs="Tahoma"/>
            <w:b w:val="0"/>
            <w:bCs/>
            <w:caps w:val="0"/>
            <w:color w:val="0563C1"/>
            <w:sz w:val="22"/>
            <w:u w:val="single"/>
            <w:lang w:eastAsia="en-US"/>
          </w:rPr>
          <w:t>www.innovatea</w:t>
        </w:r>
        <w:r w:rsidRPr="00AE2880">
          <w:rPr>
            <w:rFonts w:eastAsia="FS Albert" w:cs="Tahoma"/>
            <w:b w:val="0"/>
            <w:bCs/>
            <w:caps w:val="0"/>
            <w:color w:val="0563C1"/>
            <w:spacing w:val="-3"/>
            <w:sz w:val="22"/>
            <w:u w:val="single"/>
            <w:lang w:eastAsia="en-US"/>
          </w:rPr>
          <w:t>w</w:t>
        </w:r>
        <w:r w:rsidRPr="00AE2880">
          <w:rPr>
            <w:rFonts w:eastAsia="FS Albert" w:cs="Tahoma"/>
            <w:b w:val="0"/>
            <w:bCs/>
            <w:caps w:val="0"/>
            <w:color w:val="0563C1"/>
            <w:sz w:val="22"/>
            <w:u w:val="single"/>
            <w:lang w:eastAsia="en-US"/>
          </w:rPr>
          <w:t>a</w:t>
        </w:r>
        <w:r w:rsidRPr="00AE2880">
          <w:rPr>
            <w:rFonts w:eastAsia="FS Albert" w:cs="Tahoma"/>
            <w:b w:val="0"/>
            <w:bCs/>
            <w:caps w:val="0"/>
            <w:color w:val="0563C1"/>
            <w:spacing w:val="-4"/>
            <w:sz w:val="22"/>
            <w:u w:val="single"/>
            <w:lang w:eastAsia="en-US"/>
          </w:rPr>
          <w:t>r</w:t>
        </w:r>
        <w:r w:rsidRPr="00AE2880">
          <w:rPr>
            <w:rFonts w:eastAsia="FS Albert" w:cs="Tahoma"/>
            <w:b w:val="0"/>
            <w:bCs/>
            <w:caps w:val="0"/>
            <w:color w:val="0563C1"/>
            <w:sz w:val="22"/>
            <w:u w:val="single"/>
            <w:lang w:eastAsia="en-US"/>
          </w:rPr>
          <w:t>ding.org</w:t>
        </w:r>
      </w:hyperlink>
    </w:p>
    <w:p w14:paraId="6511423C" w14:textId="77777777" w:rsidR="00AE2880" w:rsidRPr="00AE2880" w:rsidRDefault="00AE2880" w:rsidP="00AE2880">
      <w:pPr>
        <w:spacing w:before="12" w:line="240" w:lineRule="exact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6226F740" w14:textId="77777777" w:rsidR="00AE2880" w:rsidRPr="00AE2880" w:rsidRDefault="00AE2880" w:rsidP="00AE2880">
      <w:pPr>
        <w:ind w:left="107" w:right="-20"/>
        <w:jc w:val="left"/>
        <w:rPr>
          <w:rFonts w:eastAsia="FS Albert" w:cs="Tahoma"/>
          <w:b w:val="0"/>
          <w:caps w:val="0"/>
          <w:color w:val="auto"/>
          <w:sz w:val="28"/>
          <w:szCs w:val="28"/>
          <w:lang w:eastAsia="en-US"/>
        </w:rPr>
      </w:pPr>
      <w:r w:rsidRPr="00AE2880">
        <w:rPr>
          <w:rFonts w:eastAsia="FS Albert" w:cs="Tahoma"/>
          <w:bCs/>
          <w:caps w:val="0"/>
          <w:color w:val="auto"/>
          <w:sz w:val="28"/>
          <w:szCs w:val="28"/>
          <w:lang w:eastAsia="en-US"/>
        </w:rPr>
        <w:t xml:space="preserve">Completing the </w:t>
      </w:r>
      <w:r w:rsidRPr="00AE2880">
        <w:rPr>
          <w:rFonts w:eastAsia="FS Albert" w:cs="Tahoma"/>
          <w:bCs/>
          <w:caps w:val="0"/>
          <w:color w:val="auto"/>
          <w:spacing w:val="-11"/>
          <w:sz w:val="28"/>
          <w:szCs w:val="28"/>
          <w:lang w:eastAsia="en-US"/>
        </w:rPr>
        <w:t>f</w:t>
      </w:r>
      <w:r w:rsidRPr="00AE2880">
        <w:rPr>
          <w:rFonts w:eastAsia="FS Albert" w:cs="Tahoma"/>
          <w:bCs/>
          <w:caps w:val="0"/>
          <w:color w:val="auto"/>
          <w:sz w:val="28"/>
          <w:szCs w:val="28"/>
          <w:lang w:eastAsia="en-US"/>
        </w:rPr>
        <w:t>orm</w:t>
      </w:r>
      <w:r w:rsidRPr="00AE2880">
        <w:rPr>
          <w:rFonts w:eastAsia="FS Albert" w:cs="Tahoma"/>
          <w:bCs/>
          <w:caps w:val="0"/>
          <w:color w:val="auto"/>
          <w:sz w:val="28"/>
          <w:szCs w:val="28"/>
          <w:lang w:eastAsia="en-US"/>
        </w:rPr>
        <w:br/>
      </w:r>
    </w:p>
    <w:p w14:paraId="0BE82AF8" w14:textId="77777777" w:rsidR="00AE2880" w:rsidRPr="00AE2880" w:rsidRDefault="00AE2880" w:rsidP="00AE2880">
      <w:pPr>
        <w:numPr>
          <w:ilvl w:val="0"/>
          <w:numId w:val="1"/>
        </w:numPr>
        <w:tabs>
          <w:tab w:val="left" w:pos="420"/>
        </w:tabs>
        <w:spacing w:before="5" w:after="160" w:line="259" w:lineRule="auto"/>
        <w:ind w:right="-20"/>
        <w:contextualSpacing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This </w:t>
      </w:r>
      <w:r w:rsidRPr="00AE2880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orm should be comple</w:t>
      </w:r>
      <w:r w:rsidRPr="00AE2880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ed as soon as an incident of suspec</w:t>
      </w:r>
      <w:r w:rsidRPr="00AE2880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ed or alleged malp</w:t>
      </w:r>
      <w:r w:rsidRPr="00AE2880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r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actice or maladminist</w:t>
      </w:r>
      <w:r w:rsidRPr="00AE2880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r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ation is identified</w:t>
      </w:r>
    </w:p>
    <w:p w14:paraId="64C521F7" w14:textId="58D6FE78" w:rsidR="00AE2880" w:rsidRPr="00AE2880" w:rsidRDefault="00AE2880" w:rsidP="00AE2880">
      <w:pPr>
        <w:numPr>
          <w:ilvl w:val="0"/>
          <w:numId w:val="1"/>
        </w:numPr>
        <w:tabs>
          <w:tab w:val="left" w:pos="420"/>
        </w:tabs>
        <w:spacing w:before="5" w:after="160" w:line="259" w:lineRule="auto"/>
        <w:ind w:right="-20"/>
        <w:contextualSpacing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The comple</w:t>
      </w:r>
      <w:r w:rsidRPr="00AE2880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ed </w:t>
      </w:r>
      <w:r w:rsidRPr="00AE2880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orm must be returned immedia</w:t>
      </w:r>
      <w:r w:rsidRPr="00AE2880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ely to the Compliance</w:t>
      </w:r>
      <w:r w:rsidR="00A726EA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 Event Manager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 at Innovate </w:t>
      </w:r>
      <w:r w:rsidRPr="00AE2880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A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warding</w:t>
      </w:r>
    </w:p>
    <w:p w14:paraId="79B4F192" w14:textId="77777777" w:rsidR="00AE2880" w:rsidRPr="00AE2880" w:rsidRDefault="00AE2880" w:rsidP="00AE2880">
      <w:pPr>
        <w:numPr>
          <w:ilvl w:val="0"/>
          <w:numId w:val="1"/>
        </w:numPr>
        <w:tabs>
          <w:tab w:val="left" w:pos="420"/>
        </w:tabs>
        <w:spacing w:before="14" w:after="160" w:line="259" w:lineRule="auto"/>
        <w:ind w:right="-20"/>
        <w:contextualSpacing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Please comple</w:t>
      </w:r>
      <w:r w:rsidRPr="00AE2880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e all three sections of the </w:t>
      </w:r>
      <w:r w:rsidRPr="00AE2880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orm, using additional sheets if required</w:t>
      </w:r>
    </w:p>
    <w:p w14:paraId="2DA45D02" w14:textId="77777777" w:rsidR="00AE2880" w:rsidRPr="00AE2880" w:rsidRDefault="00AE2880" w:rsidP="00AE2880">
      <w:pPr>
        <w:numPr>
          <w:ilvl w:val="0"/>
          <w:numId w:val="1"/>
        </w:numPr>
        <w:tabs>
          <w:tab w:val="left" w:pos="420"/>
        </w:tabs>
        <w:spacing w:before="14" w:after="160" w:line="259" w:lineRule="auto"/>
        <w:ind w:right="-20"/>
        <w:contextualSpacing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Please provide supporting additional in</w:t>
      </w:r>
      <w:r w:rsidRPr="00AE2880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ormation or </w:t>
      </w:r>
      <w:r w:rsidRPr="00AE2880">
        <w:rPr>
          <w:rFonts w:eastAsia="FSAlbert-Light" w:cs="Tahoma"/>
          <w:b w:val="0"/>
          <w:caps w:val="0"/>
          <w:color w:val="231F20"/>
          <w:spacing w:val="-1"/>
          <w:sz w:val="22"/>
          <w:lang w:eastAsia="en-US"/>
        </w:rPr>
        <w:t>e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vidence if </w:t>
      </w:r>
      <w:r w:rsidRPr="00AE2880">
        <w:rPr>
          <w:rFonts w:eastAsia="FSAlbert-Light" w:cs="Tahoma"/>
          <w:b w:val="0"/>
          <w:caps w:val="0"/>
          <w:color w:val="231F20"/>
          <w:spacing w:val="-3"/>
          <w:sz w:val="22"/>
          <w:lang w:eastAsia="en-US"/>
        </w:rPr>
        <w:t>a</w:t>
      </w:r>
      <w:r w:rsidRPr="00AE2880">
        <w:rPr>
          <w:rFonts w:eastAsia="FSAlbert-Light" w:cs="Tahoma"/>
          <w:b w:val="0"/>
          <w:caps w:val="0"/>
          <w:color w:val="231F20"/>
          <w:spacing w:val="-1"/>
          <w:sz w:val="22"/>
          <w:lang w:eastAsia="en-US"/>
        </w:rPr>
        <w:t>v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ailable</w:t>
      </w:r>
    </w:p>
    <w:p w14:paraId="1590F005" w14:textId="4C86510D" w:rsidR="00AE2880" w:rsidRPr="00AE2880" w:rsidRDefault="00A726EA" w:rsidP="00AE2880">
      <w:pPr>
        <w:numPr>
          <w:ilvl w:val="0"/>
          <w:numId w:val="1"/>
        </w:numPr>
        <w:tabs>
          <w:tab w:val="left" w:pos="420"/>
        </w:tabs>
        <w:spacing w:before="14" w:after="160" w:line="259" w:lineRule="auto"/>
        <w:ind w:right="-20"/>
        <w:contextualSpacing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  <w:r>
        <w:rPr>
          <w:rFonts w:eastAsia="FSAlbert-Light" w:cs="Tahoma"/>
          <w:b w:val="0"/>
          <w:caps w:val="0"/>
          <w:color w:val="231F20"/>
          <w:sz w:val="22"/>
          <w:lang w:eastAsia="en-US"/>
        </w:rPr>
        <w:t>The third section</w:t>
      </w:r>
      <w:r w:rsidR="00AE2880"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 must be comple</w:t>
      </w:r>
      <w:r w:rsidR="00AE2880" w:rsidRPr="00AE2880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="00AE2880"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ed </w:t>
      </w:r>
      <w:r w:rsidR="00AE2880" w:rsidRPr="00AE2880">
        <w:rPr>
          <w:rFonts w:eastAsia="FSAlbert-Light" w:cs="Tahoma"/>
          <w:b w:val="0"/>
          <w:caps w:val="0"/>
          <w:color w:val="231F20"/>
          <w:spacing w:val="-4"/>
          <w:sz w:val="22"/>
          <w:lang w:eastAsia="en-US"/>
        </w:rPr>
        <w:t>b</w:t>
      </w:r>
      <w:r w:rsidR="00AE2880"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y the Head of </w:t>
      </w:r>
      <w:r w:rsidR="00AE2880" w:rsidRPr="00AE2880">
        <w:rPr>
          <w:rFonts w:eastAsia="FSAlbert-Light" w:cs="Tahoma"/>
          <w:b w:val="0"/>
          <w:caps w:val="0"/>
          <w:color w:val="231F20"/>
          <w:spacing w:val="-6"/>
          <w:sz w:val="22"/>
          <w:lang w:eastAsia="en-US"/>
        </w:rPr>
        <w:t>C</w:t>
      </w:r>
      <w:r w:rsidR="00AE2880"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entre</w:t>
      </w:r>
    </w:p>
    <w:p w14:paraId="74549E92" w14:textId="77777777" w:rsidR="00AE2880" w:rsidRPr="00AE2880" w:rsidRDefault="00AE2880" w:rsidP="00AE2880">
      <w:pPr>
        <w:tabs>
          <w:tab w:val="left" w:pos="420"/>
        </w:tabs>
        <w:spacing w:before="14"/>
        <w:ind w:right="-20"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</w:p>
    <w:p w14:paraId="6D542E10" w14:textId="57E02CF9" w:rsidR="00AE2880" w:rsidRPr="00AE2880" w:rsidRDefault="00AE2880" w:rsidP="00AE2880">
      <w:pPr>
        <w:tabs>
          <w:tab w:val="left" w:pos="420"/>
        </w:tabs>
        <w:spacing w:before="14"/>
        <w:ind w:right="-20"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  <w:r w:rsidRPr="00AE2880">
        <w:rPr>
          <w:rFonts w:eastAsia="FSAlbert-Light" w:cs="Tahoma"/>
          <w:b w:val="0"/>
          <w:caps w:val="0"/>
          <w:color w:val="auto"/>
          <w:sz w:val="22"/>
          <w:lang w:eastAsia="en-US"/>
        </w:rPr>
        <w:t>If you have any questions about completing this form</w:t>
      </w:r>
      <w:r w:rsidR="00944772">
        <w:rPr>
          <w:rFonts w:eastAsia="FSAlbert-Light" w:cs="Tahoma"/>
          <w:b w:val="0"/>
          <w:caps w:val="0"/>
          <w:color w:val="auto"/>
          <w:sz w:val="22"/>
          <w:lang w:eastAsia="en-US"/>
        </w:rPr>
        <w:t>,</w:t>
      </w:r>
      <w:r w:rsidRPr="00AE2880">
        <w:rPr>
          <w:rFonts w:eastAsia="FSAlbert-Light" w:cs="Tahoma"/>
          <w:b w:val="0"/>
          <w:caps w:val="0"/>
          <w:color w:val="auto"/>
          <w:sz w:val="22"/>
          <w:lang w:eastAsia="en-US"/>
        </w:rPr>
        <w:t xml:space="preserve"> please contact Innovate Awarding</w:t>
      </w:r>
      <w:r w:rsidR="006C664D">
        <w:rPr>
          <w:rFonts w:eastAsia="FSAlbert-Light" w:cs="Tahoma"/>
          <w:b w:val="0"/>
          <w:caps w:val="0"/>
          <w:color w:val="auto"/>
          <w:sz w:val="22"/>
          <w:lang w:eastAsia="en-US"/>
        </w:rPr>
        <w:t xml:space="preserve"> by email:</w:t>
      </w:r>
    </w:p>
    <w:p w14:paraId="517812B9" w14:textId="77777777" w:rsidR="00AE2880" w:rsidRPr="00AE2880" w:rsidRDefault="00AE2880" w:rsidP="00AE2880">
      <w:pPr>
        <w:tabs>
          <w:tab w:val="left" w:pos="420"/>
        </w:tabs>
        <w:spacing w:before="14"/>
        <w:ind w:right="-20"/>
        <w:jc w:val="left"/>
        <w:rPr>
          <w:rFonts w:eastAsia="FS Albert" w:cs="Tahoma"/>
          <w:bCs/>
          <w:caps w:val="0"/>
          <w:color w:val="231F20"/>
          <w:sz w:val="22"/>
          <w:lang w:eastAsia="en-US"/>
        </w:rPr>
      </w:pPr>
    </w:p>
    <w:p w14:paraId="0673273D" w14:textId="35182FE8" w:rsidR="00AE2880" w:rsidRPr="006C664D" w:rsidRDefault="006C664D" w:rsidP="00AE2880">
      <w:pPr>
        <w:tabs>
          <w:tab w:val="left" w:pos="420"/>
        </w:tabs>
        <w:spacing w:before="14"/>
        <w:ind w:right="-20"/>
        <w:jc w:val="left"/>
        <w:rPr>
          <w:rFonts w:eastAsia="FS Albert" w:cs="Tahoma"/>
          <w:bCs/>
          <w:caps w:val="0"/>
          <w:color w:val="231F20"/>
          <w:sz w:val="22"/>
          <w:lang w:eastAsia="en-US"/>
        </w:rPr>
      </w:pPr>
      <w:r>
        <w:rPr>
          <w:rFonts w:eastAsia="FS Albert" w:cs="Tahoma"/>
          <w:bCs/>
          <w:caps w:val="0"/>
          <w:color w:val="231F20"/>
          <w:sz w:val="22"/>
          <w:lang w:eastAsia="en-US"/>
        </w:rPr>
        <w:t xml:space="preserve">Email: </w:t>
      </w:r>
      <w:hyperlink r:id="rId9" w:history="1">
        <w:r w:rsidRPr="00196603">
          <w:rPr>
            <w:rStyle w:val="Hyperlink"/>
            <w:rFonts w:eastAsia="FS Albert" w:cs="Tahoma"/>
            <w:b w:val="0"/>
            <w:bCs/>
            <w:caps w:val="0"/>
            <w:sz w:val="22"/>
            <w:lang w:eastAsia="en-US"/>
          </w:rPr>
          <w:t>co</w:t>
        </w:r>
        <w:r w:rsidRPr="00196603">
          <w:rPr>
            <w:rStyle w:val="Hyperlink"/>
            <w:rFonts w:eastAsia="FS Albert" w:cs="Tahoma"/>
            <w:b w:val="0"/>
            <w:bCs/>
            <w:caps w:val="0"/>
            <w:spacing w:val="-2"/>
            <w:sz w:val="22"/>
            <w:lang w:eastAsia="en-US"/>
          </w:rPr>
          <w:t>n</w:t>
        </w:r>
        <w:r w:rsidRPr="00196603">
          <w:rPr>
            <w:rStyle w:val="Hyperlink"/>
            <w:rFonts w:eastAsia="FS Albert" w:cs="Tahoma"/>
            <w:b w:val="0"/>
            <w:bCs/>
            <w:caps w:val="0"/>
            <w:spacing w:val="-3"/>
            <w:sz w:val="22"/>
            <w:lang w:eastAsia="en-US"/>
          </w:rPr>
          <w:t>t</w:t>
        </w:r>
        <w:r w:rsidRPr="00196603">
          <w:rPr>
            <w:rStyle w:val="Hyperlink"/>
            <w:rFonts w:eastAsia="FS Albert" w:cs="Tahoma"/>
            <w:b w:val="0"/>
            <w:bCs/>
            <w:caps w:val="0"/>
            <w:sz w:val="22"/>
            <w:lang w:eastAsia="en-US"/>
          </w:rPr>
          <w:t>a</w:t>
        </w:r>
        <w:r w:rsidRPr="00196603">
          <w:rPr>
            <w:rStyle w:val="Hyperlink"/>
            <w:rFonts w:eastAsia="FS Albert" w:cs="Tahoma"/>
            <w:b w:val="0"/>
            <w:bCs/>
            <w:caps w:val="0"/>
            <w:spacing w:val="-1"/>
            <w:sz w:val="22"/>
            <w:lang w:eastAsia="en-US"/>
          </w:rPr>
          <w:t>c</w:t>
        </w:r>
        <w:r w:rsidRPr="00196603">
          <w:rPr>
            <w:rStyle w:val="Hyperlink"/>
            <w:rFonts w:eastAsia="FS Albert" w:cs="Tahoma"/>
            <w:b w:val="0"/>
            <w:bCs/>
            <w:caps w:val="0"/>
            <w:sz w:val="22"/>
            <w:lang w:eastAsia="en-US"/>
          </w:rPr>
          <w:t>tus@innovatea</w:t>
        </w:r>
        <w:r w:rsidRPr="00196603">
          <w:rPr>
            <w:rStyle w:val="Hyperlink"/>
            <w:rFonts w:eastAsia="FS Albert" w:cs="Tahoma"/>
            <w:b w:val="0"/>
            <w:bCs/>
            <w:caps w:val="0"/>
            <w:spacing w:val="-3"/>
            <w:sz w:val="22"/>
            <w:lang w:eastAsia="en-US"/>
          </w:rPr>
          <w:t>w</w:t>
        </w:r>
        <w:r w:rsidRPr="00196603">
          <w:rPr>
            <w:rStyle w:val="Hyperlink"/>
            <w:rFonts w:eastAsia="FS Albert" w:cs="Tahoma"/>
            <w:b w:val="0"/>
            <w:bCs/>
            <w:caps w:val="0"/>
            <w:sz w:val="22"/>
            <w:lang w:eastAsia="en-US"/>
          </w:rPr>
          <w:t>a</w:t>
        </w:r>
        <w:r w:rsidRPr="00196603">
          <w:rPr>
            <w:rStyle w:val="Hyperlink"/>
            <w:rFonts w:eastAsia="FS Albert" w:cs="Tahoma"/>
            <w:b w:val="0"/>
            <w:bCs/>
            <w:caps w:val="0"/>
            <w:spacing w:val="-4"/>
            <w:sz w:val="22"/>
            <w:lang w:eastAsia="en-US"/>
          </w:rPr>
          <w:t>r</w:t>
        </w:r>
        <w:r w:rsidRPr="00196603">
          <w:rPr>
            <w:rStyle w:val="Hyperlink"/>
            <w:rFonts w:eastAsia="FS Albert" w:cs="Tahoma"/>
            <w:b w:val="0"/>
            <w:bCs/>
            <w:caps w:val="0"/>
            <w:sz w:val="22"/>
            <w:lang w:eastAsia="en-US"/>
          </w:rPr>
          <w:t>ding.org</w:t>
        </w:r>
      </w:hyperlink>
    </w:p>
    <w:p w14:paraId="0AB51572" w14:textId="77777777" w:rsidR="00AE2880" w:rsidRPr="00AE2880" w:rsidRDefault="00AE2880" w:rsidP="00AE2880">
      <w:pPr>
        <w:spacing w:before="2" w:line="280" w:lineRule="exact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6004786D" w14:textId="77777777" w:rsidR="00AE2880" w:rsidRPr="00AE2880" w:rsidRDefault="00AE2880" w:rsidP="00AE2880">
      <w:pPr>
        <w:ind w:right="-20"/>
        <w:jc w:val="left"/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</w:pPr>
      <w:r w:rsidRPr="00AE2880">
        <w:rPr>
          <w:rFonts w:eastAsia="FSAlbert-LightItalic" w:cs="Tahoma"/>
          <w:b w:val="0"/>
          <w:i/>
          <w:caps w:val="0"/>
          <w:color w:val="231F20"/>
          <w:spacing w:val="-4"/>
          <w:w w:val="98"/>
          <w:sz w:val="22"/>
          <w:lang w:eastAsia="en-US"/>
        </w:rPr>
        <w:t>C</w:t>
      </w:r>
      <w:r w:rsidRPr="00AE2880">
        <w:rPr>
          <w:rFonts w:eastAsia="FSAlbert-LightItalic" w:cs="Tahoma"/>
          <w:b w:val="0"/>
          <w:i/>
          <w:caps w:val="0"/>
          <w:color w:val="231F20"/>
          <w:w w:val="98"/>
          <w:sz w:val="22"/>
          <w:lang w:eastAsia="en-US"/>
        </w:rPr>
        <w:t>onfide</w:t>
      </w:r>
      <w:r w:rsidRPr="00AE2880">
        <w:rPr>
          <w:rFonts w:eastAsia="FSAlbert-LightItalic" w:cs="Tahoma"/>
          <w:b w:val="0"/>
          <w:i/>
          <w:caps w:val="0"/>
          <w:color w:val="231F20"/>
          <w:spacing w:val="-1"/>
          <w:w w:val="98"/>
          <w:sz w:val="22"/>
          <w:lang w:eastAsia="en-US"/>
        </w:rPr>
        <w:t>n</w:t>
      </w:r>
      <w:r w:rsidRPr="00AE2880">
        <w:rPr>
          <w:rFonts w:eastAsia="FSAlbert-LightItalic" w:cs="Tahoma"/>
          <w:b w:val="0"/>
          <w:i/>
          <w:caps w:val="0"/>
          <w:color w:val="231F20"/>
          <w:w w:val="98"/>
          <w:sz w:val="22"/>
          <w:lang w:eastAsia="en-US"/>
        </w:rPr>
        <w:t>tial</w:t>
      </w:r>
      <w:r w:rsidRPr="00AE2880">
        <w:rPr>
          <w:rFonts w:eastAsia="FSAlbert-LightItalic" w:cs="Tahoma"/>
          <w:b w:val="0"/>
          <w:i/>
          <w:caps w:val="0"/>
          <w:color w:val="231F20"/>
          <w:spacing w:val="2"/>
          <w:w w:val="98"/>
          <w:sz w:val="22"/>
          <w:lang w:eastAsia="en-US"/>
        </w:rPr>
        <w:t xml:space="preserve"> </w:t>
      </w:r>
      <w:r w:rsidRPr="00AE2880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>when comple</w:t>
      </w:r>
      <w:r w:rsidRPr="00AE2880">
        <w:rPr>
          <w:rFonts w:eastAsia="FSAlbert-LightItalic" w:cs="Tahoma"/>
          <w:b w:val="0"/>
          <w:i/>
          <w:caps w:val="0"/>
          <w:color w:val="231F20"/>
          <w:spacing w:val="-2"/>
          <w:sz w:val="22"/>
          <w:lang w:eastAsia="en-US"/>
        </w:rPr>
        <w:t>t</w:t>
      </w:r>
      <w:r w:rsidRPr="00AE2880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>ed</w:t>
      </w:r>
    </w:p>
    <w:tbl>
      <w:tblPr>
        <w:tblW w:w="10353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9"/>
        <w:gridCol w:w="2126"/>
        <w:gridCol w:w="5386"/>
        <w:gridCol w:w="142"/>
      </w:tblGrid>
      <w:tr w:rsidR="00AE2880" w:rsidRPr="00AE2880" w14:paraId="01F143AF" w14:textId="77777777" w:rsidTr="001E2FD3">
        <w:trPr>
          <w:trHeight w:hRule="exact" w:val="449"/>
        </w:trPr>
        <w:tc>
          <w:tcPr>
            <w:tcW w:w="10353" w:type="dxa"/>
            <w:gridSpan w:val="4"/>
            <w:shd w:val="clear" w:color="auto" w:fill="BFBFBF"/>
          </w:tcPr>
          <w:p w14:paraId="268CC86A" w14:textId="77777777" w:rsidR="00AE2880" w:rsidRPr="00AE2880" w:rsidRDefault="00AE2880" w:rsidP="00AE2880">
            <w:pPr>
              <w:spacing w:before="42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In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6"/>
                <w:sz w:val="22"/>
                <w:lang w:eastAsia="en-US"/>
              </w:rPr>
              <w:t>f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 xml:space="preserve">ormation about the 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provider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, s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t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ff, learner(s) and qualifi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c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tion(s)/standard(s)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6"/>
                <w:sz w:val="22"/>
                <w:lang w:eastAsia="en-US"/>
              </w:rPr>
              <w:t xml:space="preserve"> 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i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2"/>
                <w:sz w:val="22"/>
                <w:lang w:eastAsia="en-US"/>
              </w:rPr>
              <w:t>n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5"/>
                <w:sz w:val="22"/>
                <w:lang w:eastAsia="en-US"/>
              </w:rPr>
              <w:t>v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ol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5"/>
                <w:sz w:val="22"/>
                <w:lang w:eastAsia="en-US"/>
              </w:rPr>
              <w:t>v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d</w:t>
            </w:r>
          </w:p>
        </w:tc>
      </w:tr>
      <w:tr w:rsidR="00AE2880" w:rsidRPr="00AE2880" w14:paraId="5EECB36D" w14:textId="77777777" w:rsidTr="001E2FD3">
        <w:trPr>
          <w:trHeight w:hRule="exact" w:val="428"/>
        </w:trPr>
        <w:tc>
          <w:tcPr>
            <w:tcW w:w="10353" w:type="dxa"/>
            <w:gridSpan w:val="4"/>
            <w:shd w:val="clear" w:color="auto" w:fill="BFBFBF"/>
          </w:tcPr>
          <w:p w14:paraId="1FBE3464" w14:textId="77777777" w:rsidR="00AE2880" w:rsidRPr="00AE2880" w:rsidRDefault="00AE2880" w:rsidP="00AE2880">
            <w:pPr>
              <w:spacing w:before="44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Provider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 xml:space="preserve"> name </w:t>
            </w:r>
          </w:p>
        </w:tc>
      </w:tr>
      <w:tr w:rsidR="00AE2880" w:rsidRPr="00AE2880" w14:paraId="1EEAB5C6" w14:textId="77777777" w:rsidTr="001E2FD3">
        <w:trPr>
          <w:trHeight w:hRule="exact" w:val="757"/>
        </w:trPr>
        <w:tc>
          <w:tcPr>
            <w:tcW w:w="10353" w:type="dxa"/>
            <w:gridSpan w:val="4"/>
            <w:shd w:val="clear" w:color="auto" w:fill="FFFFFF"/>
          </w:tcPr>
          <w:p w14:paraId="39AC37F0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AE2880" w:rsidRPr="00AE2880" w14:paraId="61580FD7" w14:textId="77777777" w:rsidTr="001E2FD3">
        <w:trPr>
          <w:trHeight w:hRule="exact" w:val="373"/>
        </w:trPr>
        <w:tc>
          <w:tcPr>
            <w:tcW w:w="10353" w:type="dxa"/>
            <w:gridSpan w:val="4"/>
            <w:shd w:val="clear" w:color="auto" w:fill="BFBFBF"/>
          </w:tcPr>
          <w:p w14:paraId="2D4C40A0" w14:textId="77777777" w:rsidR="00AE2880" w:rsidRPr="00AE2880" w:rsidRDefault="00AE2880" w:rsidP="00AE2880">
            <w:pPr>
              <w:spacing w:before="44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Provider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 xml:space="preserve"> add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r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ss</w:t>
            </w:r>
          </w:p>
        </w:tc>
      </w:tr>
      <w:tr w:rsidR="00AE2880" w:rsidRPr="00AE2880" w14:paraId="51E1D4D2" w14:textId="77777777" w:rsidTr="001E2FD3">
        <w:trPr>
          <w:trHeight w:hRule="exact" w:val="1109"/>
        </w:trPr>
        <w:tc>
          <w:tcPr>
            <w:tcW w:w="10353" w:type="dxa"/>
            <w:gridSpan w:val="4"/>
            <w:shd w:val="clear" w:color="auto" w:fill="FFFFFF"/>
          </w:tcPr>
          <w:p w14:paraId="0A64A385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AE2880" w:rsidRPr="00AE2880" w14:paraId="3F16B70E" w14:textId="77777777" w:rsidTr="001E2FD3">
        <w:trPr>
          <w:trHeight w:hRule="exact" w:val="322"/>
        </w:trPr>
        <w:tc>
          <w:tcPr>
            <w:tcW w:w="10353" w:type="dxa"/>
            <w:gridSpan w:val="4"/>
            <w:shd w:val="clear" w:color="auto" w:fill="BFBFBF"/>
          </w:tcPr>
          <w:p w14:paraId="5FAE5C45" w14:textId="77777777" w:rsidR="00AE2880" w:rsidRPr="00AE2880" w:rsidRDefault="00AE2880" w:rsidP="00AE2880">
            <w:pPr>
              <w:spacing w:before="44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Da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1"/>
                <w:sz w:val="22"/>
                <w:lang w:eastAsia="en-US"/>
              </w:rPr>
              <w:t>t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 and time of incide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1"/>
                <w:sz w:val="22"/>
                <w:lang w:eastAsia="en-US"/>
              </w:rPr>
              <w:t>n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t/a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1"/>
                <w:sz w:val="22"/>
                <w:lang w:eastAsia="en-US"/>
              </w:rPr>
              <w:t>c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tivity</w:t>
            </w:r>
          </w:p>
        </w:tc>
      </w:tr>
      <w:tr w:rsidR="00AE2880" w:rsidRPr="00AE2880" w14:paraId="7F8362DE" w14:textId="77777777" w:rsidTr="001E2FD3">
        <w:trPr>
          <w:trHeight w:hRule="exact" w:val="696"/>
        </w:trPr>
        <w:tc>
          <w:tcPr>
            <w:tcW w:w="10353" w:type="dxa"/>
            <w:gridSpan w:val="4"/>
            <w:shd w:val="clear" w:color="auto" w:fill="FFFFFF"/>
          </w:tcPr>
          <w:p w14:paraId="657974D1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AE2880" w:rsidRPr="00AE2880" w14:paraId="15315BF6" w14:textId="77777777" w:rsidTr="001E2FD3">
        <w:trPr>
          <w:trHeight w:hRule="exact" w:val="437"/>
        </w:trPr>
        <w:tc>
          <w:tcPr>
            <w:tcW w:w="10353" w:type="dxa"/>
            <w:gridSpan w:val="4"/>
            <w:shd w:val="clear" w:color="auto" w:fill="BFBFBF"/>
          </w:tcPr>
          <w:p w14:paraId="6E74E2E5" w14:textId="77777777" w:rsidR="00AE2880" w:rsidRPr="00AE2880" w:rsidRDefault="00AE2880" w:rsidP="00AE2880">
            <w:pPr>
              <w:spacing w:before="44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Provider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 xml:space="preserve"> s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t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ff i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1"/>
                <w:sz w:val="22"/>
                <w:lang w:eastAsia="en-US"/>
              </w:rPr>
              <w:t>n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4"/>
                <w:sz w:val="22"/>
                <w:lang w:eastAsia="en-US"/>
              </w:rPr>
              <w:t>v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ol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4"/>
                <w:sz w:val="22"/>
                <w:lang w:eastAsia="en-US"/>
              </w:rPr>
              <w:t>v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d</w:t>
            </w:r>
          </w:p>
        </w:tc>
      </w:tr>
      <w:tr w:rsidR="001E2FD3" w:rsidRPr="00AE2880" w14:paraId="63281CB1" w14:textId="77777777" w:rsidTr="001E2FD3">
        <w:trPr>
          <w:trHeight w:hRule="exact" w:val="571"/>
        </w:trPr>
        <w:tc>
          <w:tcPr>
            <w:tcW w:w="4825" w:type="dxa"/>
            <w:gridSpan w:val="2"/>
            <w:shd w:val="clear" w:color="auto" w:fill="BFBFBF"/>
          </w:tcPr>
          <w:p w14:paraId="21A1AE15" w14:textId="77777777" w:rsidR="00AE2880" w:rsidRPr="00AE2880" w:rsidRDefault="00AE2880" w:rsidP="00AE2880">
            <w:pPr>
              <w:spacing w:before="45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S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t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ff name(s)</w:t>
            </w:r>
          </w:p>
        </w:tc>
        <w:tc>
          <w:tcPr>
            <w:tcW w:w="5528" w:type="dxa"/>
            <w:gridSpan w:val="2"/>
            <w:shd w:val="clear" w:color="auto" w:fill="BFBFBF"/>
          </w:tcPr>
          <w:p w14:paraId="52A01A91" w14:textId="77777777" w:rsidR="00AE2880" w:rsidRPr="00AE2880" w:rsidRDefault="00AE2880" w:rsidP="00AE2880">
            <w:pPr>
              <w:spacing w:before="45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R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ole/job title</w:t>
            </w:r>
          </w:p>
        </w:tc>
      </w:tr>
      <w:tr w:rsidR="001E2FD3" w:rsidRPr="00AE2880" w14:paraId="6A153832" w14:textId="77777777" w:rsidTr="001E2FD3">
        <w:trPr>
          <w:trHeight w:hRule="exact" w:val="284"/>
        </w:trPr>
        <w:tc>
          <w:tcPr>
            <w:tcW w:w="4825" w:type="dxa"/>
            <w:gridSpan w:val="2"/>
            <w:shd w:val="clear" w:color="auto" w:fill="FFFFFF"/>
          </w:tcPr>
          <w:p w14:paraId="14E1A159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528" w:type="dxa"/>
            <w:gridSpan w:val="2"/>
            <w:shd w:val="clear" w:color="auto" w:fill="FFFFFF"/>
          </w:tcPr>
          <w:p w14:paraId="2EF78E27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AE2880" w14:paraId="429918DB" w14:textId="77777777" w:rsidTr="001E2FD3">
        <w:trPr>
          <w:trHeight w:hRule="exact" w:val="284"/>
        </w:trPr>
        <w:tc>
          <w:tcPr>
            <w:tcW w:w="4825" w:type="dxa"/>
            <w:gridSpan w:val="2"/>
            <w:shd w:val="clear" w:color="auto" w:fill="FFFFFF"/>
          </w:tcPr>
          <w:p w14:paraId="4B19C1B0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528" w:type="dxa"/>
            <w:gridSpan w:val="2"/>
            <w:shd w:val="clear" w:color="auto" w:fill="FFFFFF"/>
          </w:tcPr>
          <w:p w14:paraId="36284984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AE2880" w14:paraId="61584FD9" w14:textId="77777777" w:rsidTr="001E2FD3">
        <w:trPr>
          <w:trHeight w:hRule="exact" w:val="284"/>
        </w:trPr>
        <w:tc>
          <w:tcPr>
            <w:tcW w:w="4825" w:type="dxa"/>
            <w:gridSpan w:val="2"/>
            <w:shd w:val="clear" w:color="auto" w:fill="FFFFFF"/>
          </w:tcPr>
          <w:p w14:paraId="065B637A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528" w:type="dxa"/>
            <w:gridSpan w:val="2"/>
            <w:shd w:val="clear" w:color="auto" w:fill="FFFFFF"/>
          </w:tcPr>
          <w:p w14:paraId="7B03F198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AE2880" w14:paraId="773CF91E" w14:textId="77777777" w:rsidTr="001E2FD3">
        <w:trPr>
          <w:trHeight w:hRule="exact" w:val="284"/>
        </w:trPr>
        <w:tc>
          <w:tcPr>
            <w:tcW w:w="4825" w:type="dxa"/>
            <w:gridSpan w:val="2"/>
            <w:shd w:val="clear" w:color="auto" w:fill="FFFFFF"/>
          </w:tcPr>
          <w:p w14:paraId="13FC2CF3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528" w:type="dxa"/>
            <w:gridSpan w:val="2"/>
            <w:shd w:val="clear" w:color="auto" w:fill="FFFFFF"/>
          </w:tcPr>
          <w:p w14:paraId="4C551615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AE2880" w14:paraId="1B01C343" w14:textId="77777777" w:rsidTr="001E2FD3">
        <w:trPr>
          <w:trHeight w:hRule="exact" w:val="284"/>
        </w:trPr>
        <w:tc>
          <w:tcPr>
            <w:tcW w:w="4825" w:type="dxa"/>
            <w:gridSpan w:val="2"/>
            <w:shd w:val="clear" w:color="auto" w:fill="FFFFFF"/>
          </w:tcPr>
          <w:p w14:paraId="792DFDC3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528" w:type="dxa"/>
            <w:gridSpan w:val="2"/>
            <w:shd w:val="clear" w:color="auto" w:fill="FFFFFF"/>
          </w:tcPr>
          <w:p w14:paraId="757FF62E" w14:textId="77777777" w:rsid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29A57957" w14:textId="77777777" w:rsidR="00A726EA" w:rsidRPr="00A726EA" w:rsidRDefault="00A726EA" w:rsidP="00A726EA">
            <w:pPr>
              <w:rPr>
                <w:rFonts w:eastAsia="Calibri" w:cs="Tahoma"/>
                <w:sz w:val="22"/>
                <w:lang w:eastAsia="en-US"/>
              </w:rPr>
            </w:pPr>
          </w:p>
          <w:p w14:paraId="746D2A6E" w14:textId="4C2CC364" w:rsidR="00A726EA" w:rsidRPr="00A726EA" w:rsidRDefault="00A726EA" w:rsidP="00A726EA">
            <w:pPr>
              <w:tabs>
                <w:tab w:val="left" w:pos="4207"/>
              </w:tabs>
              <w:jc w:val="left"/>
              <w:rPr>
                <w:rFonts w:eastAsia="Calibri" w:cs="Tahoma"/>
                <w:sz w:val="22"/>
                <w:lang w:eastAsia="en-US"/>
              </w:rPr>
            </w:pPr>
            <w:r>
              <w:rPr>
                <w:rFonts w:eastAsia="Calibri" w:cs="Tahoma"/>
                <w:sz w:val="22"/>
                <w:lang w:eastAsia="en-US"/>
              </w:rPr>
              <w:tab/>
            </w:r>
          </w:p>
        </w:tc>
      </w:tr>
      <w:tr w:rsidR="001E2FD3" w:rsidRPr="00AE2880" w14:paraId="3CF07A1A" w14:textId="77777777" w:rsidTr="001E2FD3">
        <w:trPr>
          <w:trHeight w:hRule="exact" w:val="284"/>
        </w:trPr>
        <w:tc>
          <w:tcPr>
            <w:tcW w:w="4825" w:type="dxa"/>
            <w:gridSpan w:val="2"/>
            <w:shd w:val="clear" w:color="auto" w:fill="FFFFFF"/>
          </w:tcPr>
          <w:p w14:paraId="2DAC9A36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528" w:type="dxa"/>
            <w:gridSpan w:val="2"/>
            <w:shd w:val="clear" w:color="auto" w:fill="FFFFFF"/>
          </w:tcPr>
          <w:p w14:paraId="51A4DE49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46729930" w14:textId="77777777" w:rsidTr="001E2FD3">
        <w:trPr>
          <w:gridAfter w:val="1"/>
          <w:wAfter w:w="142" w:type="dxa"/>
          <w:trHeight w:hRule="exact" w:val="582"/>
        </w:trPr>
        <w:tc>
          <w:tcPr>
            <w:tcW w:w="10211" w:type="dxa"/>
            <w:gridSpan w:val="3"/>
            <w:shd w:val="clear" w:color="auto" w:fill="BFBFBF"/>
          </w:tcPr>
          <w:p w14:paraId="4EA5B737" w14:textId="77777777" w:rsidR="001E2FD3" w:rsidRPr="001E2FD3" w:rsidRDefault="001E2FD3" w:rsidP="001E2FD3">
            <w:pPr>
              <w:spacing w:before="44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lastRenderedPageBreak/>
              <w:t>Apprentices/Learner(s) i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1"/>
                <w:sz w:val="22"/>
                <w:lang w:eastAsia="en-US"/>
              </w:rPr>
              <w:t>n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4"/>
                <w:sz w:val="22"/>
                <w:lang w:eastAsia="en-US"/>
              </w:rPr>
              <w:t>v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ol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4"/>
                <w:sz w:val="22"/>
                <w:lang w:eastAsia="en-US"/>
              </w:rPr>
              <w:t>v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d</w:t>
            </w:r>
          </w:p>
        </w:tc>
      </w:tr>
      <w:tr w:rsidR="001E2FD3" w:rsidRPr="001E2FD3" w14:paraId="2C8ACAF0" w14:textId="77777777" w:rsidTr="001E2FD3">
        <w:trPr>
          <w:gridAfter w:val="1"/>
          <w:wAfter w:w="142" w:type="dxa"/>
          <w:trHeight w:hRule="exact" w:val="577"/>
        </w:trPr>
        <w:tc>
          <w:tcPr>
            <w:tcW w:w="4825" w:type="dxa"/>
            <w:gridSpan w:val="2"/>
            <w:shd w:val="clear" w:color="auto" w:fill="BFBFBF"/>
          </w:tcPr>
          <w:p w14:paraId="356BA8F8" w14:textId="55340880" w:rsidR="001E2FD3" w:rsidRPr="001E2FD3" w:rsidRDefault="001E2FD3" w:rsidP="001E2FD3">
            <w:pPr>
              <w:spacing w:before="45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pprentice</w:t>
            </w:r>
            <w:r w:rsidR="009F6EA2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s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/Learner</w:t>
            </w:r>
            <w:r w:rsidR="009F6EA2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’s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 xml:space="preserve"> name(s)</w:t>
            </w:r>
          </w:p>
        </w:tc>
        <w:tc>
          <w:tcPr>
            <w:tcW w:w="5386" w:type="dxa"/>
            <w:shd w:val="clear" w:color="auto" w:fill="BFBFBF"/>
          </w:tcPr>
          <w:p w14:paraId="7E3E0676" w14:textId="77777777" w:rsidR="001E2FD3" w:rsidRPr="001E2FD3" w:rsidRDefault="001E2FD3" w:rsidP="001E2FD3">
            <w:pPr>
              <w:spacing w:before="45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pprentice/Learner ULN(s)</w:t>
            </w:r>
          </w:p>
        </w:tc>
      </w:tr>
      <w:tr w:rsidR="001E2FD3" w:rsidRPr="001E2FD3" w14:paraId="0F9235C7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63982C95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5FF33056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7A23DC9A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7725C14C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7E756EAD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54A02B2D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4CD30697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56B0B86E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099E5183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1FA547AC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22BB61A9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6858CBDB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19A9BC26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1FA3C211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2B087523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31918DEA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37FE1F6D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4FCA3F29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7E827FB3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6F69FADF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314EF4D7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1CE5F55E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3D02D916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33F0A7DC" w14:textId="77777777" w:rsidTr="001E2FD3">
        <w:trPr>
          <w:gridAfter w:val="1"/>
          <w:wAfter w:w="142" w:type="dxa"/>
          <w:trHeight w:hRule="exact" w:val="615"/>
        </w:trPr>
        <w:tc>
          <w:tcPr>
            <w:tcW w:w="10211" w:type="dxa"/>
            <w:gridSpan w:val="3"/>
            <w:shd w:val="clear" w:color="auto" w:fill="BFBFBF"/>
          </w:tcPr>
          <w:p w14:paraId="3D139966" w14:textId="77777777" w:rsidR="001E2FD3" w:rsidRPr="001E2FD3" w:rsidRDefault="001E2FD3" w:rsidP="001E2FD3">
            <w:pPr>
              <w:spacing w:before="44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Standard(s)/Qualifi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c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tion(s)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6"/>
                <w:sz w:val="22"/>
                <w:lang w:eastAsia="en-US"/>
              </w:rPr>
              <w:t xml:space="preserve"> 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in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6"/>
                <w:sz w:val="22"/>
                <w:lang w:eastAsia="en-US"/>
              </w:rPr>
              <w:t>f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ormation</w:t>
            </w:r>
          </w:p>
        </w:tc>
      </w:tr>
      <w:tr w:rsidR="001E2FD3" w:rsidRPr="001E2FD3" w14:paraId="757FAFAE" w14:textId="77777777" w:rsidTr="001E2FD3">
        <w:trPr>
          <w:gridAfter w:val="1"/>
          <w:wAfter w:w="142" w:type="dxa"/>
          <w:trHeight w:hRule="exact" w:val="542"/>
        </w:trPr>
        <w:tc>
          <w:tcPr>
            <w:tcW w:w="2699" w:type="dxa"/>
            <w:shd w:val="clear" w:color="auto" w:fill="BFBFBF"/>
          </w:tcPr>
          <w:p w14:paraId="3264798A" w14:textId="77777777" w:rsidR="001E2FD3" w:rsidRPr="001E2FD3" w:rsidRDefault="001E2FD3" w:rsidP="001E2FD3">
            <w:pPr>
              <w:spacing w:before="45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Standard(s)/Qualifi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c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tion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6"/>
                <w:sz w:val="22"/>
                <w:lang w:eastAsia="en-US"/>
              </w:rPr>
              <w:t xml:space="preserve"> 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title(s)</w:t>
            </w:r>
          </w:p>
        </w:tc>
        <w:tc>
          <w:tcPr>
            <w:tcW w:w="7512" w:type="dxa"/>
            <w:gridSpan w:val="2"/>
            <w:shd w:val="clear" w:color="auto" w:fill="FFFFFF"/>
          </w:tcPr>
          <w:p w14:paraId="53977C12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76624C6C" w14:textId="77777777" w:rsidTr="001E2FD3">
        <w:trPr>
          <w:gridAfter w:val="1"/>
          <w:wAfter w:w="142" w:type="dxa"/>
          <w:trHeight w:hRule="exact" w:val="689"/>
        </w:trPr>
        <w:tc>
          <w:tcPr>
            <w:tcW w:w="2699" w:type="dxa"/>
            <w:shd w:val="clear" w:color="auto" w:fill="BFBFBF"/>
          </w:tcPr>
          <w:p w14:paraId="3E838AB1" w14:textId="77777777" w:rsidR="001E2FD3" w:rsidRPr="001E2FD3" w:rsidRDefault="001E2FD3" w:rsidP="001E2FD3">
            <w:pPr>
              <w:spacing w:before="45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Unit number(s) (if appli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c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ble)</w:t>
            </w:r>
          </w:p>
        </w:tc>
        <w:tc>
          <w:tcPr>
            <w:tcW w:w="7512" w:type="dxa"/>
            <w:gridSpan w:val="2"/>
            <w:shd w:val="clear" w:color="auto" w:fill="FFFFFF"/>
          </w:tcPr>
          <w:p w14:paraId="576C721B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5455E0FE" w14:textId="77777777" w:rsidTr="001E2FD3">
        <w:trPr>
          <w:gridAfter w:val="1"/>
          <w:wAfter w:w="142" w:type="dxa"/>
          <w:trHeight w:hRule="exact" w:val="607"/>
        </w:trPr>
        <w:tc>
          <w:tcPr>
            <w:tcW w:w="2699" w:type="dxa"/>
            <w:shd w:val="clear" w:color="auto" w:fill="BFBFBF"/>
          </w:tcPr>
          <w:p w14:paraId="341ACA8A" w14:textId="77777777" w:rsidR="001E2FD3" w:rsidRPr="001E2FD3" w:rsidRDefault="001E2FD3" w:rsidP="001E2FD3">
            <w:pPr>
              <w:spacing w:before="45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Unit title(s) (if appli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c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ble)</w:t>
            </w:r>
          </w:p>
        </w:tc>
        <w:tc>
          <w:tcPr>
            <w:tcW w:w="7512" w:type="dxa"/>
            <w:gridSpan w:val="2"/>
            <w:shd w:val="clear" w:color="auto" w:fill="FFFFFF"/>
          </w:tcPr>
          <w:p w14:paraId="02D8DAFE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7DA55C3E" w14:textId="77777777" w:rsidR="001E2FD3" w:rsidRPr="001E2FD3" w:rsidRDefault="001E2FD3" w:rsidP="001E2FD3">
      <w:pPr>
        <w:spacing w:after="160" w:line="259" w:lineRule="auto"/>
        <w:ind w:left="1440"/>
        <w:contextualSpacing/>
        <w:jc w:val="left"/>
        <w:rPr>
          <w:rFonts w:eastAsia="Calibri" w:cs="Tahoma"/>
          <w:b w:val="0"/>
          <w:caps w:val="0"/>
          <w:color w:val="000000"/>
          <w:sz w:val="24"/>
          <w:szCs w:val="24"/>
          <w:lang w:eastAsia="en-US"/>
        </w:rPr>
      </w:pPr>
    </w:p>
    <w:tbl>
      <w:tblPr>
        <w:tblStyle w:val="TableGrid1"/>
        <w:tblpPr w:leftFromText="180" w:rightFromText="180" w:vertAnchor="text" w:horzAnchor="margin" w:tblpY="141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1E2FD3" w:rsidRPr="001E2FD3" w14:paraId="22F8B88F" w14:textId="77777777" w:rsidTr="001E2FD3">
        <w:tc>
          <w:tcPr>
            <w:tcW w:w="10201" w:type="dxa"/>
            <w:shd w:val="clear" w:color="auto" w:fill="BFBFBF"/>
          </w:tcPr>
          <w:p w14:paraId="4BD0C3EA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  <w:r w:rsidRPr="001E2FD3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Please describe the nature of the suspected malpractice or maladministration. Detail how it was discovered, when and by whom. If appropriate, give details of any mitigating circumstances</w:t>
            </w:r>
            <w:r w:rsidRPr="001E2FD3"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  <w:t>.</w:t>
            </w:r>
          </w:p>
        </w:tc>
      </w:tr>
      <w:tr w:rsidR="001E2FD3" w:rsidRPr="001E2FD3" w14:paraId="3B43FF60" w14:textId="77777777" w:rsidTr="001E2FD3">
        <w:tc>
          <w:tcPr>
            <w:tcW w:w="10201" w:type="dxa"/>
          </w:tcPr>
          <w:p w14:paraId="3ACD038A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4"/>
                <w:szCs w:val="24"/>
                <w:lang w:eastAsia="en-US"/>
              </w:rPr>
            </w:pPr>
          </w:p>
          <w:p w14:paraId="660DAACF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355EB3B2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0D208E1B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34F85E80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374E3349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4E1248BE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2E7D76F8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1E49C8AF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4"/>
                <w:szCs w:val="24"/>
                <w:lang w:eastAsia="en-US"/>
              </w:rPr>
            </w:pPr>
          </w:p>
          <w:p w14:paraId="0FA4AB15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4"/>
                <w:szCs w:val="24"/>
                <w:lang w:eastAsia="en-US"/>
              </w:rPr>
            </w:pPr>
          </w:p>
        </w:tc>
      </w:tr>
    </w:tbl>
    <w:p w14:paraId="3AA8C8F0" w14:textId="4C493E3A" w:rsidR="001E2FD3" w:rsidRPr="001E2FD3" w:rsidRDefault="001E2FD3" w:rsidP="001E2FD3">
      <w:pPr>
        <w:spacing w:after="160" w:line="259" w:lineRule="auto"/>
        <w:jc w:val="left"/>
        <w:rPr>
          <w:rFonts w:eastAsia="Calibri" w:cs="Tahoma"/>
          <w:b w:val="0"/>
          <w:i/>
          <w:caps w:val="0"/>
          <w:color w:val="000000"/>
          <w:sz w:val="22"/>
          <w:lang w:eastAsia="en-US"/>
        </w:rPr>
      </w:pPr>
      <w:r w:rsidRPr="001E2FD3">
        <w:rPr>
          <w:rFonts w:eastAsia="Calibri" w:cs="Tahoma"/>
          <w:b w:val="0"/>
          <w:i/>
          <w:caps w:val="0"/>
          <w:color w:val="000000"/>
          <w:sz w:val="22"/>
          <w:lang w:eastAsia="en-US"/>
        </w:rPr>
        <w:t>Please continue on a separate sheet if necessary</w:t>
      </w:r>
    </w:p>
    <w:p w14:paraId="669EF99E" w14:textId="0D096620" w:rsidR="00EE5A56" w:rsidRPr="00A726EA" w:rsidRDefault="001E2FD3" w:rsidP="00A726EA">
      <w:pPr>
        <w:pStyle w:val="Bodycopy"/>
        <w:rPr>
          <w:rFonts w:eastAsia="FSAlbert-Light"/>
          <w:caps/>
          <w:lang w:eastAsia="en-US"/>
        </w:rPr>
      </w:pPr>
      <w:r w:rsidRPr="00A726EA">
        <w:rPr>
          <w:rFonts w:eastAsia="FSAlbert-Light"/>
          <w:lang w:eastAsia="en-US"/>
        </w:rPr>
        <w:t>Please de</w:t>
      </w:r>
      <w:r w:rsidRPr="00A726EA">
        <w:rPr>
          <w:rFonts w:eastAsia="FSAlbert-Light"/>
          <w:spacing w:val="-4"/>
          <w:lang w:eastAsia="en-US"/>
        </w:rPr>
        <w:t>t</w:t>
      </w:r>
      <w:r w:rsidRPr="00A726EA">
        <w:rPr>
          <w:rFonts w:eastAsia="FSAlbert-Light"/>
          <w:lang w:eastAsia="en-US"/>
        </w:rPr>
        <w:t xml:space="preserve">ail any supporting </w:t>
      </w:r>
      <w:r w:rsidRPr="00A726EA">
        <w:rPr>
          <w:rFonts w:eastAsia="FSAlbert-Light"/>
          <w:spacing w:val="-1"/>
          <w:lang w:eastAsia="en-US"/>
        </w:rPr>
        <w:t>e</w:t>
      </w:r>
      <w:r w:rsidRPr="00A726EA">
        <w:rPr>
          <w:rFonts w:eastAsia="FSAlbert-Light"/>
          <w:lang w:eastAsia="en-US"/>
        </w:rPr>
        <w:t>vidence or documents. All rel</w:t>
      </w:r>
      <w:r w:rsidRPr="00A726EA">
        <w:rPr>
          <w:rFonts w:eastAsia="FSAlbert-Light"/>
          <w:spacing w:val="-1"/>
          <w:lang w:eastAsia="en-US"/>
        </w:rPr>
        <w:t>ev</w:t>
      </w:r>
      <w:r w:rsidRPr="00A726EA">
        <w:rPr>
          <w:rFonts w:eastAsia="FSAlbert-Light"/>
          <w:lang w:eastAsia="en-US"/>
        </w:rPr>
        <w:t>ant in</w:t>
      </w:r>
      <w:r w:rsidRPr="00A726EA">
        <w:rPr>
          <w:rFonts w:eastAsia="FSAlbert-Light"/>
          <w:spacing w:val="-11"/>
          <w:lang w:eastAsia="en-US"/>
        </w:rPr>
        <w:t>f</w:t>
      </w:r>
      <w:r w:rsidRPr="00A726EA">
        <w:rPr>
          <w:rFonts w:eastAsia="FSAlbert-Light"/>
          <w:lang w:eastAsia="en-US"/>
        </w:rPr>
        <w:t>ormation and ma</w:t>
      </w:r>
      <w:r w:rsidRPr="00A726EA">
        <w:rPr>
          <w:rFonts w:eastAsia="FSAlbert-Light"/>
          <w:spacing w:val="-2"/>
          <w:lang w:eastAsia="en-US"/>
        </w:rPr>
        <w:t>t</w:t>
      </w:r>
      <w:r w:rsidRPr="00A726EA">
        <w:rPr>
          <w:rFonts w:eastAsia="FSAlbert-Light"/>
          <w:lang w:eastAsia="en-US"/>
        </w:rPr>
        <w:t>erials should be submit</w:t>
      </w:r>
      <w:r w:rsidRPr="00A726EA">
        <w:rPr>
          <w:rFonts w:eastAsia="FSAlbert-Light"/>
          <w:spacing w:val="-2"/>
          <w:lang w:eastAsia="en-US"/>
        </w:rPr>
        <w:t>t</w:t>
      </w:r>
      <w:r w:rsidRPr="00A726EA">
        <w:rPr>
          <w:rFonts w:eastAsia="FSAlbert-Light"/>
          <w:lang w:eastAsia="en-US"/>
        </w:rPr>
        <w:t xml:space="preserve">ed at the same time as this </w:t>
      </w:r>
      <w:r w:rsidRPr="00A726EA">
        <w:rPr>
          <w:rFonts w:eastAsia="FSAlbert-Light"/>
          <w:spacing w:val="-11"/>
          <w:lang w:eastAsia="en-US"/>
        </w:rPr>
        <w:t>f</w:t>
      </w:r>
      <w:r w:rsidRPr="00A726EA">
        <w:rPr>
          <w:rFonts w:eastAsia="FSAlbert-Light"/>
          <w:lang w:eastAsia="en-US"/>
        </w:rPr>
        <w:t>orm.</w:t>
      </w:r>
      <w:r w:rsidRPr="00A726EA">
        <w:rPr>
          <w:rFonts w:eastAsia="FSAlbert-Light"/>
          <w:color w:val="auto"/>
          <w:lang w:eastAsia="en-US"/>
        </w:rPr>
        <w:t xml:space="preserve"> </w:t>
      </w:r>
      <w:r w:rsidRPr="00A726EA">
        <w:rPr>
          <w:rFonts w:eastAsia="FSAlbert-Light"/>
          <w:lang w:eastAsia="en-US"/>
        </w:rPr>
        <w:t>Examples of supporting</w:t>
      </w:r>
      <w:r w:rsidR="00EE5A56" w:rsidRPr="00A726EA">
        <w:rPr>
          <w:rFonts w:eastAsia="FSAlbert-Light"/>
          <w:spacing w:val="-1"/>
          <w:lang w:eastAsia="en-US"/>
        </w:rPr>
        <w:t xml:space="preserve"> e</w:t>
      </w:r>
      <w:r w:rsidR="00EE5A56" w:rsidRPr="00A726EA">
        <w:rPr>
          <w:rFonts w:eastAsia="FSAlbert-Light"/>
          <w:lang w:eastAsia="en-US"/>
        </w:rPr>
        <w:t>vidence: s</w:t>
      </w:r>
      <w:r w:rsidR="00EE5A56" w:rsidRPr="00A726EA">
        <w:rPr>
          <w:rFonts w:eastAsia="FSAlbert-Light"/>
          <w:spacing w:val="-4"/>
          <w:lang w:eastAsia="en-US"/>
        </w:rPr>
        <w:t>t</w:t>
      </w:r>
      <w:r w:rsidR="00EE5A56" w:rsidRPr="00A726EA">
        <w:rPr>
          <w:rFonts w:eastAsia="FSAlbert-Light"/>
          <w:lang w:eastAsia="en-US"/>
        </w:rPr>
        <w:t>a</w:t>
      </w:r>
      <w:r w:rsidR="00EE5A56" w:rsidRPr="00A726EA">
        <w:rPr>
          <w:rFonts w:eastAsia="FSAlbert-Light"/>
          <w:spacing w:val="-2"/>
          <w:lang w:eastAsia="en-US"/>
        </w:rPr>
        <w:t>t</w:t>
      </w:r>
      <w:r w:rsidR="00EE5A56" w:rsidRPr="00A726EA">
        <w:rPr>
          <w:rFonts w:eastAsia="FSAlbert-Light"/>
          <w:lang w:eastAsia="en-US"/>
        </w:rPr>
        <w:t xml:space="preserve">ements </w:t>
      </w:r>
      <w:r w:rsidR="00EE5A56" w:rsidRPr="00A726EA">
        <w:rPr>
          <w:rFonts w:eastAsia="FSAlbert-Light"/>
          <w:spacing w:val="-8"/>
          <w:lang w:eastAsia="en-US"/>
        </w:rPr>
        <w:t>f</w:t>
      </w:r>
      <w:r w:rsidR="00EE5A56" w:rsidRPr="00A726EA">
        <w:rPr>
          <w:rFonts w:eastAsia="FSAlbert-Light"/>
          <w:lang w:eastAsia="en-US"/>
        </w:rPr>
        <w:t>rom the invigilator/in</w:t>
      </w:r>
      <w:r w:rsidR="00EE5A56" w:rsidRPr="00A726EA">
        <w:rPr>
          <w:rFonts w:eastAsia="FSAlbert-Light"/>
          <w:spacing w:val="-2"/>
          <w:lang w:eastAsia="en-US"/>
        </w:rPr>
        <w:t>t</w:t>
      </w:r>
      <w:r w:rsidR="00EE5A56" w:rsidRPr="00A726EA">
        <w:rPr>
          <w:rFonts w:eastAsia="FSAlbert-Light"/>
          <w:lang w:eastAsia="en-US"/>
        </w:rPr>
        <w:t xml:space="preserve">ernal </w:t>
      </w:r>
      <w:r w:rsidR="00EE5A56" w:rsidRPr="00A726EA">
        <w:rPr>
          <w:rFonts w:eastAsia="FSAlbert-Light"/>
          <w:spacing w:val="-3"/>
          <w:w w:val="98"/>
          <w:lang w:eastAsia="en-US"/>
        </w:rPr>
        <w:t>v</w:t>
      </w:r>
      <w:r w:rsidR="00EE5A56" w:rsidRPr="00A726EA">
        <w:rPr>
          <w:rFonts w:eastAsia="FSAlbert-Light"/>
          <w:w w:val="98"/>
          <w:lang w:eastAsia="en-US"/>
        </w:rPr>
        <w:t>erifier/</w:t>
      </w:r>
      <w:r w:rsidR="009F6EA2" w:rsidRPr="00A726EA">
        <w:rPr>
          <w:rFonts w:eastAsia="FSAlbert-Light"/>
          <w:spacing w:val="-6"/>
          <w:w w:val="98"/>
          <w:lang w:eastAsia="en-US"/>
        </w:rPr>
        <w:t>l</w:t>
      </w:r>
      <w:r w:rsidR="00EE5A56" w:rsidRPr="00A726EA">
        <w:rPr>
          <w:rFonts w:eastAsia="FSAlbert-Light"/>
          <w:w w:val="98"/>
          <w:lang w:eastAsia="en-US"/>
        </w:rPr>
        <w:t>earner/</w:t>
      </w:r>
      <w:r w:rsidR="00A726EA" w:rsidRPr="00A726EA">
        <w:rPr>
          <w:rFonts w:eastAsia="FSAlbert-Light"/>
          <w:w w:val="98"/>
          <w:lang w:eastAsia="en-US"/>
        </w:rPr>
        <w:t>apprentice</w:t>
      </w:r>
      <w:r w:rsidR="00A726EA" w:rsidRPr="00A726EA">
        <w:rPr>
          <w:rFonts w:eastAsia="FSAlbert-Light"/>
          <w:caps/>
          <w:w w:val="98"/>
          <w:lang w:eastAsia="en-US"/>
        </w:rPr>
        <w:t>/</w:t>
      </w:r>
      <w:r w:rsidR="009F6EA2" w:rsidRPr="00A726EA">
        <w:rPr>
          <w:rFonts w:eastAsia="FSAlbert-Light"/>
          <w:w w:val="98"/>
          <w:lang w:eastAsia="en-US"/>
        </w:rPr>
        <w:t>H</w:t>
      </w:r>
      <w:r w:rsidR="00EE5A56" w:rsidRPr="00A726EA">
        <w:rPr>
          <w:rFonts w:eastAsia="FSAlbert-Light"/>
          <w:w w:val="98"/>
          <w:lang w:eastAsia="en-US"/>
        </w:rPr>
        <w:t>ead</w:t>
      </w:r>
      <w:r w:rsidR="00EE5A56" w:rsidRPr="00A726EA">
        <w:rPr>
          <w:rFonts w:eastAsia="FSAlbert-Light"/>
          <w:spacing w:val="16"/>
          <w:w w:val="98"/>
          <w:lang w:eastAsia="en-US"/>
        </w:rPr>
        <w:t xml:space="preserve"> </w:t>
      </w:r>
      <w:r w:rsidR="00EE5A56" w:rsidRPr="00A726EA">
        <w:rPr>
          <w:rFonts w:eastAsia="FSAlbert-Light"/>
          <w:lang w:eastAsia="en-US"/>
        </w:rPr>
        <w:t xml:space="preserve">of </w:t>
      </w:r>
      <w:r w:rsidR="00A726EA" w:rsidRPr="00A726EA">
        <w:rPr>
          <w:rFonts w:eastAsia="FSAlbert-Light"/>
          <w:lang w:eastAsia="en-US"/>
        </w:rPr>
        <w:t>centre</w:t>
      </w:r>
      <w:r w:rsidR="00EE5A56" w:rsidRPr="00A726EA">
        <w:rPr>
          <w:rFonts w:eastAsia="FSAlbert-Light"/>
          <w:lang w:eastAsia="en-US"/>
        </w:rPr>
        <w:t>; scripts/port</w:t>
      </w:r>
      <w:r w:rsidR="00EE5A56" w:rsidRPr="00A726EA">
        <w:rPr>
          <w:rFonts w:eastAsia="FSAlbert-Light"/>
          <w:spacing w:val="-11"/>
          <w:lang w:eastAsia="en-US"/>
        </w:rPr>
        <w:t>f</w:t>
      </w:r>
      <w:r w:rsidR="00EE5A56" w:rsidRPr="00A726EA">
        <w:rPr>
          <w:rFonts w:eastAsia="FSAlbert-Light"/>
          <w:lang w:eastAsia="en-US"/>
        </w:rPr>
        <w:t>olios; sources of plagiarised ma</w:t>
      </w:r>
      <w:r w:rsidR="00EE5A56" w:rsidRPr="00A726EA">
        <w:rPr>
          <w:rFonts w:eastAsia="FSAlbert-Light"/>
          <w:spacing w:val="-2"/>
          <w:lang w:eastAsia="en-US"/>
        </w:rPr>
        <w:t>t</w:t>
      </w:r>
      <w:r w:rsidR="00EE5A56" w:rsidRPr="00A726EA">
        <w:rPr>
          <w:rFonts w:eastAsia="FSAlbert-Light"/>
          <w:lang w:eastAsia="en-US"/>
        </w:rPr>
        <w:t>erial; assessment and in</w:t>
      </w:r>
      <w:r w:rsidR="00EE5A56" w:rsidRPr="00A726EA">
        <w:rPr>
          <w:rFonts w:eastAsia="FSAlbert-Light"/>
          <w:spacing w:val="-2"/>
          <w:lang w:eastAsia="en-US"/>
        </w:rPr>
        <w:t>t</w:t>
      </w:r>
      <w:r w:rsidR="00EE5A56" w:rsidRPr="00A726EA">
        <w:rPr>
          <w:rFonts w:eastAsia="FSAlbert-Light"/>
          <w:lang w:eastAsia="en-US"/>
        </w:rPr>
        <w:t xml:space="preserve">ernal </w:t>
      </w:r>
      <w:r w:rsidR="00EE5A56" w:rsidRPr="00A726EA">
        <w:rPr>
          <w:rFonts w:eastAsia="FSAlbert-Light"/>
          <w:spacing w:val="-3"/>
          <w:w w:val="98"/>
          <w:lang w:eastAsia="en-US"/>
        </w:rPr>
        <w:t>v</w:t>
      </w:r>
      <w:r w:rsidR="00EE5A56" w:rsidRPr="00A726EA">
        <w:rPr>
          <w:rFonts w:eastAsia="FSAlbert-Light"/>
          <w:w w:val="98"/>
          <w:lang w:eastAsia="en-US"/>
        </w:rPr>
        <w:t>erifi</w:t>
      </w:r>
      <w:r w:rsidR="00EE5A56" w:rsidRPr="00A726EA">
        <w:rPr>
          <w:rFonts w:eastAsia="FSAlbert-Light"/>
          <w:spacing w:val="-1"/>
          <w:w w:val="98"/>
          <w:lang w:eastAsia="en-US"/>
        </w:rPr>
        <w:t>c</w:t>
      </w:r>
      <w:r w:rsidR="00EE5A56" w:rsidRPr="00A726EA">
        <w:rPr>
          <w:rFonts w:eastAsia="FSAlbert-Light"/>
          <w:w w:val="98"/>
          <w:lang w:eastAsia="en-US"/>
        </w:rPr>
        <w:t>ation/mode</w:t>
      </w:r>
      <w:r w:rsidR="00EE5A56" w:rsidRPr="00A726EA">
        <w:rPr>
          <w:rFonts w:eastAsia="FSAlbert-Light"/>
          <w:spacing w:val="-5"/>
          <w:w w:val="98"/>
          <w:lang w:eastAsia="en-US"/>
        </w:rPr>
        <w:t>r</w:t>
      </w:r>
      <w:r w:rsidR="00EE5A56" w:rsidRPr="00A726EA">
        <w:rPr>
          <w:rFonts w:eastAsia="FSAlbert-Light"/>
          <w:w w:val="98"/>
          <w:lang w:eastAsia="en-US"/>
        </w:rPr>
        <w:t>ation</w:t>
      </w:r>
      <w:r w:rsidR="00EE5A56" w:rsidRPr="00A726EA">
        <w:rPr>
          <w:rFonts w:eastAsia="FSAlbert-Light"/>
          <w:spacing w:val="19"/>
          <w:w w:val="98"/>
          <w:lang w:eastAsia="en-US"/>
        </w:rPr>
        <w:t xml:space="preserve"> </w:t>
      </w:r>
      <w:r w:rsidR="00EE5A56" w:rsidRPr="00A726EA">
        <w:rPr>
          <w:rFonts w:eastAsia="FSAlbert-Light"/>
          <w:lang w:eastAsia="en-US"/>
        </w:rPr>
        <w:t>records.</w:t>
      </w:r>
    </w:p>
    <w:p w14:paraId="5DA6FAF8" w14:textId="77777777" w:rsidR="00EE5A56" w:rsidRDefault="00EE5A56">
      <w:pPr>
        <w:spacing w:after="160" w:line="259" w:lineRule="auto"/>
        <w:jc w:val="left"/>
        <w:rPr>
          <w:rFonts w:eastAsia="FSAlbert-Light" w:cs="Tahoma"/>
          <w:b w:val="0"/>
          <w:caps w:val="0"/>
          <w:color w:val="231F20"/>
          <w:sz w:val="22"/>
          <w:lang w:eastAsia="en-US"/>
        </w:rPr>
      </w:pPr>
      <w:r>
        <w:rPr>
          <w:rFonts w:eastAsia="FSAlbert-Light" w:cs="Tahoma"/>
          <w:b w:val="0"/>
          <w:caps w:val="0"/>
          <w:color w:val="231F20"/>
          <w:sz w:val="22"/>
          <w:lang w:eastAsia="en-US"/>
        </w:rPr>
        <w:br w:type="page"/>
      </w:r>
    </w:p>
    <w:tbl>
      <w:tblPr>
        <w:tblW w:w="1034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8"/>
        <w:gridCol w:w="8930"/>
      </w:tblGrid>
      <w:tr w:rsidR="007F520E" w:rsidRPr="007F520E" w14:paraId="097035DB" w14:textId="77777777" w:rsidTr="00CE4C63">
        <w:trPr>
          <w:trHeight w:hRule="exact" w:val="554"/>
        </w:trPr>
        <w:tc>
          <w:tcPr>
            <w:tcW w:w="10348" w:type="dxa"/>
            <w:gridSpan w:val="2"/>
            <w:shd w:val="clear" w:color="auto" w:fill="BFBFBF"/>
          </w:tcPr>
          <w:p w14:paraId="56AEC2B3" w14:textId="77777777" w:rsidR="007F520E" w:rsidRPr="007F520E" w:rsidRDefault="007F520E" w:rsidP="007F520E">
            <w:pPr>
              <w:spacing w:before="14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7F520E">
              <w:rPr>
                <w:rFonts w:eastAsia="FS Albert" w:cs="Tahoma"/>
                <w:bCs/>
                <w:caps w:val="0"/>
                <w:color w:val="auto"/>
                <w:spacing w:val="-19"/>
                <w:sz w:val="22"/>
                <w:lang w:eastAsia="en-US"/>
              </w:rPr>
              <w:lastRenderedPageBreak/>
              <w:t>T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o be comple</w:t>
            </w:r>
            <w:r w:rsidRPr="007F520E">
              <w:rPr>
                <w:rFonts w:eastAsia="FS Albert" w:cs="Tahoma"/>
                <w:bCs/>
                <w:caps w:val="0"/>
                <w:color w:val="auto"/>
                <w:spacing w:val="-1"/>
                <w:sz w:val="22"/>
                <w:lang w:eastAsia="en-US"/>
              </w:rPr>
              <w:t>t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 xml:space="preserve">ed </w:t>
            </w:r>
            <w:r w:rsidRPr="007F520E">
              <w:rPr>
                <w:rFonts w:eastAsia="FS Albert" w:cs="Tahoma"/>
                <w:bCs/>
                <w:caps w:val="0"/>
                <w:color w:val="auto"/>
                <w:spacing w:val="-4"/>
                <w:sz w:val="22"/>
                <w:lang w:eastAsia="en-US"/>
              </w:rPr>
              <w:t>b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 xml:space="preserve">y the Head of </w:t>
            </w:r>
            <w:r w:rsidRPr="007F520E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C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</w:t>
            </w:r>
            <w:r w:rsidRPr="007F520E">
              <w:rPr>
                <w:rFonts w:eastAsia="FS Albert" w:cs="Tahoma"/>
                <w:bCs/>
                <w:caps w:val="0"/>
                <w:color w:val="auto"/>
                <w:spacing w:val="-2"/>
                <w:sz w:val="22"/>
                <w:lang w:eastAsia="en-US"/>
              </w:rPr>
              <w:t>n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t</w:t>
            </w:r>
            <w:r w:rsidRPr="007F520E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r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</w:t>
            </w:r>
          </w:p>
        </w:tc>
      </w:tr>
      <w:tr w:rsidR="007F520E" w:rsidRPr="007F520E" w14:paraId="2854167E" w14:textId="77777777" w:rsidTr="00CE4C63">
        <w:trPr>
          <w:trHeight w:hRule="exact" w:val="299"/>
        </w:trPr>
        <w:tc>
          <w:tcPr>
            <w:tcW w:w="1418" w:type="dxa"/>
            <w:shd w:val="clear" w:color="auto" w:fill="BFBFBF"/>
          </w:tcPr>
          <w:p w14:paraId="30CECA75" w14:textId="77777777" w:rsidR="007F520E" w:rsidRPr="007F520E" w:rsidRDefault="007F520E" w:rsidP="007F520E">
            <w:pPr>
              <w:spacing w:before="44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Name</w:t>
            </w:r>
          </w:p>
        </w:tc>
        <w:tc>
          <w:tcPr>
            <w:tcW w:w="8930" w:type="dxa"/>
            <w:shd w:val="clear" w:color="auto" w:fill="FFFFFF"/>
          </w:tcPr>
          <w:p w14:paraId="0839B151" w14:textId="77777777" w:rsidR="007F520E" w:rsidRPr="007F520E" w:rsidRDefault="007F520E" w:rsidP="007F520E">
            <w:pPr>
              <w:spacing w:before="44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7F520E" w:rsidRPr="007F520E" w14:paraId="78E752D0" w14:textId="77777777" w:rsidTr="00CE4C63">
        <w:trPr>
          <w:trHeight w:hRule="exact" w:val="515"/>
        </w:trPr>
        <w:tc>
          <w:tcPr>
            <w:tcW w:w="1418" w:type="dxa"/>
            <w:shd w:val="clear" w:color="auto" w:fill="BFBFBF"/>
          </w:tcPr>
          <w:p w14:paraId="3CEF9DBD" w14:textId="77777777" w:rsidR="007F520E" w:rsidRPr="007F520E" w:rsidRDefault="007F520E" w:rsidP="007F520E">
            <w:pPr>
              <w:spacing w:before="45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mail</w:t>
            </w:r>
          </w:p>
        </w:tc>
        <w:tc>
          <w:tcPr>
            <w:tcW w:w="8930" w:type="dxa"/>
            <w:shd w:val="clear" w:color="auto" w:fill="FFFFFF"/>
          </w:tcPr>
          <w:p w14:paraId="4F833DD1" w14:textId="77777777" w:rsidR="007F520E" w:rsidRPr="007F520E" w:rsidRDefault="007F520E" w:rsidP="007F520E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7F520E" w:rsidRPr="007F520E" w14:paraId="24B6DE29" w14:textId="77777777" w:rsidTr="00CE4C63">
        <w:trPr>
          <w:trHeight w:hRule="exact" w:val="515"/>
        </w:trPr>
        <w:tc>
          <w:tcPr>
            <w:tcW w:w="1418" w:type="dxa"/>
            <w:shd w:val="clear" w:color="auto" w:fill="BFBFBF"/>
          </w:tcPr>
          <w:p w14:paraId="5D60F83C" w14:textId="77777777" w:rsidR="007F520E" w:rsidRPr="007F520E" w:rsidRDefault="007F520E" w:rsidP="007F520E">
            <w:pPr>
              <w:spacing w:before="45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7F520E">
              <w:rPr>
                <w:rFonts w:eastAsia="FS Albert" w:cs="Tahoma"/>
                <w:bCs/>
                <w:caps w:val="0"/>
                <w:color w:val="auto"/>
                <w:spacing w:val="-18"/>
                <w:sz w:val="22"/>
                <w:lang w:eastAsia="en-US"/>
              </w:rPr>
              <w:t>T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lephone</w:t>
            </w:r>
          </w:p>
        </w:tc>
        <w:tc>
          <w:tcPr>
            <w:tcW w:w="8930" w:type="dxa"/>
            <w:shd w:val="clear" w:color="auto" w:fill="FFFFFF"/>
          </w:tcPr>
          <w:p w14:paraId="6C200D9B" w14:textId="77777777" w:rsidR="007F520E" w:rsidRPr="007F520E" w:rsidRDefault="007F520E" w:rsidP="007F520E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7F520E" w:rsidRPr="007F520E" w14:paraId="058EDF28" w14:textId="77777777" w:rsidTr="00CE4C63">
        <w:trPr>
          <w:trHeight w:hRule="exact" w:val="515"/>
        </w:trPr>
        <w:tc>
          <w:tcPr>
            <w:tcW w:w="1418" w:type="dxa"/>
            <w:shd w:val="clear" w:color="auto" w:fill="BFBFBF"/>
          </w:tcPr>
          <w:p w14:paraId="16757F46" w14:textId="77777777" w:rsidR="007F520E" w:rsidRPr="007F520E" w:rsidRDefault="007F520E" w:rsidP="007F520E">
            <w:pPr>
              <w:spacing w:before="45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7F520E">
              <w:rPr>
                <w:rFonts w:eastAsia="FS Albert" w:cs="Tahoma"/>
                <w:bCs/>
                <w:caps w:val="0"/>
                <w:color w:val="auto"/>
                <w:spacing w:val="-11"/>
                <w:sz w:val="22"/>
                <w:lang w:eastAsia="en-US"/>
              </w:rPr>
              <w:t>F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x</w:t>
            </w:r>
          </w:p>
        </w:tc>
        <w:tc>
          <w:tcPr>
            <w:tcW w:w="8930" w:type="dxa"/>
            <w:shd w:val="clear" w:color="auto" w:fill="FFFFFF"/>
          </w:tcPr>
          <w:p w14:paraId="34A052A2" w14:textId="77777777" w:rsidR="007F520E" w:rsidRPr="007F520E" w:rsidRDefault="007F520E" w:rsidP="007F520E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5513ADE3" w14:textId="77777777" w:rsidR="007F520E" w:rsidRPr="007F520E" w:rsidRDefault="007F520E" w:rsidP="007F520E">
      <w:pPr>
        <w:spacing w:before="32"/>
        <w:ind w:right="-20"/>
        <w:jc w:val="left"/>
        <w:rPr>
          <w:rFonts w:eastAsia="FSAlbert-Light" w:cs="Tahoma"/>
          <w:b w:val="0"/>
          <w:caps w:val="0"/>
          <w:color w:val="231F20"/>
          <w:sz w:val="20"/>
          <w:szCs w:val="20"/>
          <w:lang w:eastAsia="en-US"/>
        </w:rPr>
      </w:pPr>
    </w:p>
    <w:p w14:paraId="6F02CBAF" w14:textId="77777777" w:rsidR="007F520E" w:rsidRPr="007F520E" w:rsidRDefault="007F520E" w:rsidP="007F520E">
      <w:pPr>
        <w:spacing w:before="32"/>
        <w:ind w:right="-20"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I </w:t>
      </w:r>
      <w:r w:rsidRPr="007F520E">
        <w:rPr>
          <w:rFonts w:eastAsia="FSAlbert-Light" w:cs="Tahoma"/>
          <w:b w:val="0"/>
          <w:caps w:val="0"/>
          <w:color w:val="231F20"/>
          <w:w w:val="97"/>
          <w:sz w:val="22"/>
          <w:lang w:eastAsia="en-US"/>
        </w:rPr>
        <w:t>confirm</w:t>
      </w:r>
      <w:r w:rsidRPr="007F520E">
        <w:rPr>
          <w:rFonts w:eastAsia="FSAlbert-Light" w:cs="Tahoma"/>
          <w:b w:val="0"/>
          <w:caps w:val="0"/>
          <w:color w:val="231F20"/>
          <w:spacing w:val="1"/>
          <w:w w:val="97"/>
          <w:sz w:val="22"/>
          <w:lang w:eastAsia="en-US"/>
        </w:rPr>
        <w:t xml:space="preserve"> 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>that, to the best of my knowledge, the in</w:t>
      </w:r>
      <w:r w:rsidRPr="007F520E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ormation in this </w:t>
      </w:r>
      <w:r w:rsidRPr="007F520E">
        <w:rPr>
          <w:rFonts w:eastAsia="FSAlbert-Light" w:cs="Tahoma"/>
          <w:b w:val="0"/>
          <w:caps w:val="0"/>
          <w:color w:val="231F20"/>
          <w:spacing w:val="-6"/>
          <w:sz w:val="22"/>
          <w:lang w:eastAsia="en-US"/>
        </w:rPr>
        <w:t>provider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 report of suspec</w:t>
      </w:r>
      <w:r w:rsidRPr="007F520E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>ed or alleged malp</w:t>
      </w:r>
      <w:r w:rsidRPr="007F520E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r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>actice or</w:t>
      </w:r>
      <w:r w:rsidRPr="007F520E">
        <w:rPr>
          <w:rFonts w:eastAsia="FSAlbert-Light" w:cs="Tahoma"/>
          <w:b w:val="0"/>
          <w:caps w:val="0"/>
          <w:color w:val="auto"/>
          <w:sz w:val="22"/>
          <w:lang w:eastAsia="en-US"/>
        </w:rPr>
        <w:t xml:space="preserve"> 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>maladminist</w:t>
      </w:r>
      <w:r w:rsidRPr="007F520E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r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>ation is true and correct.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br/>
      </w:r>
    </w:p>
    <w:tbl>
      <w:tblPr>
        <w:tblW w:w="0" w:type="auto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8"/>
        <w:gridCol w:w="8935"/>
      </w:tblGrid>
      <w:tr w:rsidR="007F520E" w:rsidRPr="007F520E" w14:paraId="5ED4B704" w14:textId="77777777" w:rsidTr="00CE4C63">
        <w:trPr>
          <w:trHeight w:hRule="exact" w:val="493"/>
        </w:trPr>
        <w:tc>
          <w:tcPr>
            <w:tcW w:w="1418" w:type="dxa"/>
            <w:shd w:val="clear" w:color="auto" w:fill="BFBFBF"/>
          </w:tcPr>
          <w:p w14:paraId="594CD9D4" w14:textId="77777777" w:rsidR="007F520E" w:rsidRPr="007F520E" w:rsidRDefault="007F520E" w:rsidP="007F520E">
            <w:pPr>
              <w:spacing w:before="45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Signed</w:t>
            </w:r>
          </w:p>
        </w:tc>
        <w:tc>
          <w:tcPr>
            <w:tcW w:w="8935" w:type="dxa"/>
            <w:shd w:val="clear" w:color="auto" w:fill="FFFFFF"/>
          </w:tcPr>
          <w:p w14:paraId="744D9186" w14:textId="77777777" w:rsidR="007F520E" w:rsidRPr="007F520E" w:rsidRDefault="007F520E" w:rsidP="007F520E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7F520E" w:rsidRPr="007F520E" w14:paraId="4B66FB65" w14:textId="77777777" w:rsidTr="00CE4C63">
        <w:trPr>
          <w:trHeight w:hRule="exact" w:val="534"/>
        </w:trPr>
        <w:tc>
          <w:tcPr>
            <w:tcW w:w="1418" w:type="dxa"/>
            <w:shd w:val="clear" w:color="auto" w:fill="BFBFBF"/>
          </w:tcPr>
          <w:p w14:paraId="217DFFAD" w14:textId="77777777" w:rsidR="007F520E" w:rsidRPr="007F520E" w:rsidRDefault="007F520E" w:rsidP="007F520E">
            <w:pPr>
              <w:spacing w:before="45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Da</w:t>
            </w:r>
            <w:r w:rsidRPr="007F520E">
              <w:rPr>
                <w:rFonts w:eastAsia="FS Albert" w:cs="Tahoma"/>
                <w:bCs/>
                <w:caps w:val="0"/>
                <w:color w:val="auto"/>
                <w:spacing w:val="-1"/>
                <w:sz w:val="22"/>
                <w:lang w:eastAsia="en-US"/>
              </w:rPr>
              <w:t>t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</w:t>
            </w:r>
          </w:p>
        </w:tc>
        <w:tc>
          <w:tcPr>
            <w:tcW w:w="8935" w:type="dxa"/>
            <w:shd w:val="clear" w:color="auto" w:fill="FFFFFF"/>
          </w:tcPr>
          <w:p w14:paraId="79C666E9" w14:textId="77777777" w:rsidR="007F520E" w:rsidRPr="007F520E" w:rsidRDefault="007F520E" w:rsidP="007F520E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48C72A2E" w14:textId="77777777" w:rsidR="007F520E" w:rsidRPr="007F520E" w:rsidRDefault="007F520E" w:rsidP="007F520E">
      <w:pPr>
        <w:spacing w:after="160" w:line="259" w:lineRule="auto"/>
        <w:contextualSpacing/>
        <w:jc w:val="left"/>
        <w:rPr>
          <w:rFonts w:eastAsia="FSAlbert-LightItalic" w:cs="Tahoma"/>
          <w:b w:val="0"/>
          <w:i/>
          <w:caps w:val="0"/>
          <w:color w:val="231F20"/>
          <w:sz w:val="20"/>
          <w:szCs w:val="20"/>
          <w:lang w:eastAsia="en-US"/>
        </w:rPr>
      </w:pPr>
    </w:p>
    <w:p w14:paraId="1BAA1469" w14:textId="77777777" w:rsidR="007F520E" w:rsidRPr="007F520E" w:rsidRDefault="007F520E" w:rsidP="007F520E">
      <w:pPr>
        <w:spacing w:after="160" w:line="259" w:lineRule="auto"/>
        <w:contextualSpacing/>
        <w:jc w:val="left"/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</w:pPr>
      <w:r w:rsidRPr="007F520E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 xml:space="preserve">If the </w:t>
      </w:r>
      <w:r w:rsidRPr="007F520E">
        <w:rPr>
          <w:rFonts w:eastAsia="FSAlbert-LightItalic" w:cs="Tahoma"/>
          <w:b w:val="0"/>
          <w:i/>
          <w:caps w:val="0"/>
          <w:color w:val="231F20"/>
          <w:spacing w:val="-8"/>
          <w:sz w:val="22"/>
          <w:lang w:eastAsia="en-US"/>
        </w:rPr>
        <w:t>f</w:t>
      </w:r>
      <w:r w:rsidRPr="007F520E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>orm is submit</w:t>
      </w:r>
      <w:r w:rsidRPr="007F520E">
        <w:rPr>
          <w:rFonts w:eastAsia="FSAlbert-LightItalic" w:cs="Tahoma"/>
          <w:b w:val="0"/>
          <w:i/>
          <w:caps w:val="0"/>
          <w:color w:val="231F20"/>
          <w:spacing w:val="-2"/>
          <w:sz w:val="22"/>
          <w:lang w:eastAsia="en-US"/>
        </w:rPr>
        <w:t>t</w:t>
      </w:r>
      <w:r w:rsidRPr="007F520E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 xml:space="preserve">ed </w:t>
      </w:r>
      <w:r w:rsidRPr="007F520E">
        <w:rPr>
          <w:rFonts w:eastAsia="FSAlbert-LightItalic" w:cs="Tahoma"/>
          <w:b w:val="0"/>
          <w:i/>
          <w:caps w:val="0"/>
          <w:color w:val="231F20"/>
          <w:spacing w:val="-4"/>
          <w:sz w:val="22"/>
          <w:lang w:eastAsia="en-US"/>
        </w:rPr>
        <w:t>b</w:t>
      </w:r>
      <w:r w:rsidRPr="007F520E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>y email, supporting docume</w:t>
      </w:r>
      <w:r w:rsidRPr="007F520E">
        <w:rPr>
          <w:rFonts w:eastAsia="FSAlbert-LightItalic" w:cs="Tahoma"/>
          <w:b w:val="0"/>
          <w:i/>
          <w:caps w:val="0"/>
          <w:color w:val="231F20"/>
          <w:spacing w:val="-1"/>
          <w:sz w:val="22"/>
          <w:lang w:eastAsia="en-US"/>
        </w:rPr>
        <w:t>n</w:t>
      </w:r>
      <w:r w:rsidRPr="007F520E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>ts should be s</w:t>
      </w:r>
      <w:r w:rsidRPr="007F520E">
        <w:rPr>
          <w:rFonts w:eastAsia="FSAlbert-LightItalic" w:cs="Tahoma"/>
          <w:b w:val="0"/>
          <w:i/>
          <w:caps w:val="0"/>
          <w:color w:val="231F20"/>
          <w:spacing w:val="-2"/>
          <w:sz w:val="22"/>
          <w:lang w:eastAsia="en-US"/>
        </w:rPr>
        <w:t>c</w:t>
      </w:r>
      <w:r w:rsidRPr="007F520E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>anned and at</w:t>
      </w:r>
      <w:r w:rsidRPr="007F520E">
        <w:rPr>
          <w:rFonts w:eastAsia="FSAlbert-LightItalic" w:cs="Tahoma"/>
          <w:b w:val="0"/>
          <w:i/>
          <w:caps w:val="0"/>
          <w:color w:val="231F20"/>
          <w:spacing w:val="-4"/>
          <w:sz w:val="22"/>
          <w:lang w:eastAsia="en-US"/>
        </w:rPr>
        <w:t>t</w:t>
      </w:r>
      <w:r w:rsidRPr="007F520E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>ached to the email</w:t>
      </w:r>
    </w:p>
    <w:p w14:paraId="66DDB09F" w14:textId="47ECDCBF" w:rsidR="007F520E" w:rsidRPr="007F520E" w:rsidRDefault="007F520E" w:rsidP="007F520E">
      <w:pPr>
        <w:ind w:right="-20"/>
        <w:jc w:val="left"/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</w:pP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 xml:space="preserve">Please </w:t>
      </w:r>
      <w:r w:rsidRPr="007F520E">
        <w:rPr>
          <w:rFonts w:eastAsia="FS Albert" w:cs="Tahoma"/>
          <w:b w:val="0"/>
          <w:bCs/>
          <w:caps w:val="0"/>
          <w:color w:val="231F20"/>
          <w:spacing w:val="-6"/>
          <w:sz w:val="22"/>
          <w:lang w:eastAsia="en-US"/>
        </w:rPr>
        <w:t>f</w:t>
      </w: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>or</w:t>
      </w:r>
      <w:r w:rsidRPr="007F520E">
        <w:rPr>
          <w:rFonts w:eastAsia="FS Albert" w:cs="Tahoma"/>
          <w:b w:val="0"/>
          <w:bCs/>
          <w:caps w:val="0"/>
          <w:color w:val="231F20"/>
          <w:spacing w:val="-3"/>
          <w:sz w:val="22"/>
          <w:lang w:eastAsia="en-US"/>
        </w:rPr>
        <w:t>w</w:t>
      </w: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>a</w:t>
      </w:r>
      <w:r w:rsidRPr="007F520E">
        <w:rPr>
          <w:rFonts w:eastAsia="FS Albert" w:cs="Tahoma"/>
          <w:b w:val="0"/>
          <w:bCs/>
          <w:caps w:val="0"/>
          <w:color w:val="231F20"/>
          <w:spacing w:val="-4"/>
          <w:sz w:val="22"/>
          <w:lang w:eastAsia="en-US"/>
        </w:rPr>
        <w:t>r</w:t>
      </w: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 xml:space="preserve">d this </w:t>
      </w:r>
      <w:r w:rsidRPr="007F520E">
        <w:rPr>
          <w:rFonts w:eastAsia="FS Albert" w:cs="Tahoma"/>
          <w:b w:val="0"/>
          <w:bCs/>
          <w:caps w:val="0"/>
          <w:color w:val="231F20"/>
          <w:spacing w:val="-6"/>
          <w:sz w:val="22"/>
          <w:lang w:eastAsia="en-US"/>
        </w:rPr>
        <w:t>f</w:t>
      </w: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>orm immedia</w:t>
      </w:r>
      <w:r w:rsidRPr="007F520E">
        <w:rPr>
          <w:rFonts w:eastAsia="FS Albert" w:cs="Tahoma"/>
          <w:b w:val="0"/>
          <w:bCs/>
          <w:caps w:val="0"/>
          <w:color w:val="231F20"/>
          <w:spacing w:val="-1"/>
          <w:sz w:val="22"/>
          <w:lang w:eastAsia="en-US"/>
        </w:rPr>
        <w:t>t</w:t>
      </w: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 xml:space="preserve">ely to Innovate </w:t>
      </w:r>
      <w:r w:rsidRPr="007F520E">
        <w:rPr>
          <w:rFonts w:eastAsia="FS Albert" w:cs="Tahoma"/>
          <w:b w:val="0"/>
          <w:bCs/>
          <w:caps w:val="0"/>
          <w:color w:val="231F20"/>
          <w:spacing w:val="-3"/>
          <w:sz w:val="22"/>
          <w:lang w:eastAsia="en-US"/>
        </w:rPr>
        <w:t>Aw</w:t>
      </w: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>a</w:t>
      </w:r>
      <w:r w:rsidRPr="007F520E">
        <w:rPr>
          <w:rFonts w:eastAsia="FS Albert" w:cs="Tahoma"/>
          <w:b w:val="0"/>
          <w:bCs/>
          <w:caps w:val="0"/>
          <w:color w:val="231F20"/>
          <w:spacing w:val="-4"/>
          <w:sz w:val="22"/>
          <w:lang w:eastAsia="en-US"/>
        </w:rPr>
        <w:t>r</w:t>
      </w: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 xml:space="preserve">ding: </w:t>
      </w:r>
      <w:hyperlink r:id="rId10" w:history="1">
        <w:r w:rsidR="00A726EA" w:rsidRPr="00D70522">
          <w:rPr>
            <w:rStyle w:val="Hyperlink"/>
            <w:rFonts w:eastAsia="FS Albert" w:cs="Tahoma"/>
            <w:b w:val="0"/>
            <w:bCs/>
            <w:caps w:val="0"/>
            <w:sz w:val="22"/>
            <w:lang w:eastAsia="en-US"/>
          </w:rPr>
          <w:t>co</w:t>
        </w:r>
        <w:r w:rsidR="00A726EA" w:rsidRPr="00D70522">
          <w:rPr>
            <w:rStyle w:val="Hyperlink"/>
            <w:rFonts w:eastAsia="FS Albert" w:cs="Tahoma"/>
            <w:b w:val="0"/>
            <w:bCs/>
            <w:caps w:val="0"/>
            <w:spacing w:val="-2"/>
            <w:sz w:val="22"/>
            <w:lang w:eastAsia="en-US"/>
          </w:rPr>
          <w:t>mpliance</w:t>
        </w:r>
        <w:r w:rsidR="00A726EA" w:rsidRPr="00D70522">
          <w:rPr>
            <w:rStyle w:val="Hyperlink"/>
            <w:rFonts w:eastAsia="FS Albert" w:cs="Tahoma"/>
            <w:b w:val="0"/>
            <w:bCs/>
            <w:caps w:val="0"/>
            <w:sz w:val="22"/>
            <w:lang w:eastAsia="en-US"/>
          </w:rPr>
          <w:t>@innovatea</w:t>
        </w:r>
        <w:r w:rsidR="00A726EA" w:rsidRPr="00D70522">
          <w:rPr>
            <w:rStyle w:val="Hyperlink"/>
            <w:rFonts w:eastAsia="FS Albert" w:cs="Tahoma"/>
            <w:b w:val="0"/>
            <w:bCs/>
            <w:caps w:val="0"/>
            <w:spacing w:val="-3"/>
            <w:sz w:val="22"/>
            <w:lang w:eastAsia="en-US"/>
          </w:rPr>
          <w:t>w</w:t>
        </w:r>
        <w:r w:rsidR="00A726EA" w:rsidRPr="00D70522">
          <w:rPr>
            <w:rStyle w:val="Hyperlink"/>
            <w:rFonts w:eastAsia="FS Albert" w:cs="Tahoma"/>
            <w:b w:val="0"/>
            <w:bCs/>
            <w:caps w:val="0"/>
            <w:sz w:val="22"/>
            <w:lang w:eastAsia="en-US"/>
          </w:rPr>
          <w:t>a</w:t>
        </w:r>
        <w:r w:rsidR="00A726EA" w:rsidRPr="00D70522">
          <w:rPr>
            <w:rStyle w:val="Hyperlink"/>
            <w:rFonts w:eastAsia="FS Albert" w:cs="Tahoma"/>
            <w:b w:val="0"/>
            <w:bCs/>
            <w:caps w:val="0"/>
            <w:spacing w:val="-4"/>
            <w:sz w:val="22"/>
            <w:lang w:eastAsia="en-US"/>
          </w:rPr>
          <w:t>r</w:t>
        </w:r>
        <w:r w:rsidR="00A726EA" w:rsidRPr="00D70522">
          <w:rPr>
            <w:rStyle w:val="Hyperlink"/>
            <w:rFonts w:eastAsia="FS Albert" w:cs="Tahoma"/>
            <w:b w:val="0"/>
            <w:bCs/>
            <w:caps w:val="0"/>
            <w:sz w:val="22"/>
            <w:lang w:eastAsia="en-US"/>
          </w:rPr>
          <w:t>ding.org</w:t>
        </w:r>
      </w:hyperlink>
    </w:p>
    <w:p w14:paraId="61CDB19B" w14:textId="77777777" w:rsidR="007F520E" w:rsidRPr="007F520E" w:rsidRDefault="007F520E" w:rsidP="007F520E">
      <w:pPr>
        <w:ind w:right="-20"/>
        <w:jc w:val="left"/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</w:pPr>
    </w:p>
    <w:p w14:paraId="2C3905C8" w14:textId="283C77CF" w:rsidR="00261BD0" w:rsidRDefault="00261BD0" w:rsidP="001E2FD3">
      <w:pPr>
        <w:jc w:val="both"/>
        <w:rPr>
          <w:rFonts w:cs="Tahoma"/>
        </w:rPr>
      </w:pPr>
    </w:p>
    <w:p w14:paraId="32CD0822" w14:textId="7EBDC236" w:rsidR="00004C54" w:rsidRPr="00004C54" w:rsidRDefault="00004C54" w:rsidP="00004C54">
      <w:pPr>
        <w:rPr>
          <w:rFonts w:cs="Tahoma"/>
        </w:rPr>
      </w:pPr>
    </w:p>
    <w:p w14:paraId="50D084DB" w14:textId="6A85AD7B" w:rsidR="00004C54" w:rsidRPr="00004C54" w:rsidRDefault="00004C54" w:rsidP="00004C54">
      <w:pPr>
        <w:rPr>
          <w:rFonts w:cs="Tahoma"/>
        </w:rPr>
      </w:pPr>
    </w:p>
    <w:p w14:paraId="255D456A" w14:textId="063CC569" w:rsidR="00004C54" w:rsidRPr="00004C54" w:rsidRDefault="00004C54" w:rsidP="00004C54">
      <w:pPr>
        <w:rPr>
          <w:rFonts w:cs="Tahoma"/>
        </w:rPr>
      </w:pPr>
    </w:p>
    <w:p w14:paraId="646DEEB6" w14:textId="686BA457" w:rsidR="00004C54" w:rsidRPr="00004C54" w:rsidRDefault="00004C54" w:rsidP="00004C54">
      <w:pPr>
        <w:rPr>
          <w:rFonts w:cs="Tahoma"/>
        </w:rPr>
      </w:pPr>
    </w:p>
    <w:p w14:paraId="048C90D9" w14:textId="1F9D963F" w:rsidR="00004C54" w:rsidRPr="00004C54" w:rsidRDefault="00004C54" w:rsidP="00004C54">
      <w:pPr>
        <w:rPr>
          <w:rFonts w:cs="Tahoma"/>
        </w:rPr>
      </w:pPr>
    </w:p>
    <w:p w14:paraId="7B99B850" w14:textId="5340D590" w:rsidR="00004C54" w:rsidRPr="00004C54" w:rsidRDefault="00004C54" w:rsidP="00004C54">
      <w:pPr>
        <w:rPr>
          <w:rFonts w:cs="Tahoma"/>
        </w:rPr>
      </w:pPr>
    </w:p>
    <w:p w14:paraId="794DE2EE" w14:textId="3C07BAB3" w:rsidR="00004C54" w:rsidRPr="00004C54" w:rsidRDefault="00004C54" w:rsidP="00004C54">
      <w:pPr>
        <w:rPr>
          <w:rFonts w:cs="Tahoma"/>
        </w:rPr>
      </w:pPr>
    </w:p>
    <w:p w14:paraId="0F9230C8" w14:textId="766634A1" w:rsidR="00004C54" w:rsidRPr="00004C54" w:rsidRDefault="00004C54" w:rsidP="00004C54">
      <w:pPr>
        <w:rPr>
          <w:rFonts w:cs="Tahoma"/>
        </w:rPr>
      </w:pPr>
    </w:p>
    <w:p w14:paraId="49FE0BBC" w14:textId="3214FFE4" w:rsidR="00004C54" w:rsidRPr="00004C54" w:rsidRDefault="00004C54" w:rsidP="00004C54">
      <w:pPr>
        <w:rPr>
          <w:rFonts w:cs="Tahoma"/>
        </w:rPr>
      </w:pPr>
    </w:p>
    <w:p w14:paraId="6AA9AA70" w14:textId="09FC7803" w:rsidR="00004C54" w:rsidRPr="00004C54" w:rsidRDefault="00004C54" w:rsidP="00004C54">
      <w:pPr>
        <w:rPr>
          <w:rFonts w:cs="Tahoma"/>
        </w:rPr>
      </w:pPr>
    </w:p>
    <w:p w14:paraId="3594BF17" w14:textId="2673B172" w:rsidR="00004C54" w:rsidRPr="00004C54" w:rsidRDefault="00004C54" w:rsidP="00004C54">
      <w:pPr>
        <w:rPr>
          <w:rFonts w:cs="Tahoma"/>
        </w:rPr>
      </w:pPr>
    </w:p>
    <w:p w14:paraId="3F6B1EF5" w14:textId="0B8F6DDB" w:rsidR="00004C54" w:rsidRPr="00004C54" w:rsidRDefault="00004C54" w:rsidP="00004C54">
      <w:pPr>
        <w:rPr>
          <w:rFonts w:cs="Tahoma"/>
        </w:rPr>
      </w:pPr>
    </w:p>
    <w:p w14:paraId="18761DAA" w14:textId="065CB198" w:rsidR="00004C54" w:rsidRPr="00004C54" w:rsidRDefault="00004C54" w:rsidP="00004C54">
      <w:pPr>
        <w:rPr>
          <w:rFonts w:cs="Tahoma"/>
        </w:rPr>
      </w:pPr>
    </w:p>
    <w:p w14:paraId="2D15B57D" w14:textId="34E048C3" w:rsidR="00004C54" w:rsidRPr="00004C54" w:rsidRDefault="00004C54" w:rsidP="00004C54">
      <w:pPr>
        <w:rPr>
          <w:rFonts w:cs="Tahoma"/>
        </w:rPr>
      </w:pPr>
    </w:p>
    <w:p w14:paraId="1B543E34" w14:textId="09E310CF" w:rsidR="00004C54" w:rsidRPr="00004C54" w:rsidRDefault="00004C54" w:rsidP="00004C54">
      <w:pPr>
        <w:rPr>
          <w:rFonts w:cs="Tahoma"/>
        </w:rPr>
      </w:pPr>
    </w:p>
    <w:p w14:paraId="6708865A" w14:textId="4D170A87" w:rsidR="00004C54" w:rsidRPr="00004C54" w:rsidRDefault="00004C54" w:rsidP="00004C54">
      <w:pPr>
        <w:rPr>
          <w:rFonts w:cs="Tahoma"/>
        </w:rPr>
      </w:pPr>
    </w:p>
    <w:p w14:paraId="07FBC319" w14:textId="2112AC5B" w:rsidR="00004C54" w:rsidRPr="00004C54" w:rsidRDefault="00004C54" w:rsidP="00004C54">
      <w:pPr>
        <w:tabs>
          <w:tab w:val="left" w:pos="1245"/>
          <w:tab w:val="center" w:pos="5233"/>
        </w:tabs>
        <w:jc w:val="left"/>
        <w:rPr>
          <w:rFonts w:cs="Tahoma"/>
        </w:rPr>
      </w:pPr>
      <w:r>
        <w:rPr>
          <w:rFonts w:cs="Tahoma"/>
        </w:rPr>
        <w:tab/>
      </w:r>
      <w:r>
        <w:rPr>
          <w:rFonts w:cs="Tahoma"/>
        </w:rPr>
        <w:tab/>
      </w:r>
      <w:r>
        <w:rPr>
          <w:rFonts w:cs="Tahoma"/>
        </w:rPr>
        <w:tab/>
      </w:r>
      <w:r>
        <w:rPr>
          <w:rFonts w:cs="Tahoma"/>
        </w:rPr>
        <w:tab/>
      </w:r>
    </w:p>
    <w:sectPr w:rsidR="00004C54" w:rsidRPr="00004C54" w:rsidSect="00A726EA">
      <w:headerReference w:type="default" r:id="rId11"/>
      <w:footerReference w:type="default" r:id="rId12"/>
      <w:pgSz w:w="11906" w:h="16838"/>
      <w:pgMar w:top="720" w:right="720" w:bottom="720" w:left="720" w:header="720" w:footer="170" w:gutter="0"/>
      <w:cols w:space="708"/>
      <w:docGrid w:linePitch="4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64A8F1" w14:textId="77777777" w:rsidR="006A39FD" w:rsidRDefault="006A39FD" w:rsidP="00A318D1">
      <w:r>
        <w:separator/>
      </w:r>
    </w:p>
  </w:endnote>
  <w:endnote w:type="continuationSeparator" w:id="0">
    <w:p w14:paraId="62A45757" w14:textId="77777777" w:rsidR="006A39FD" w:rsidRDefault="006A39FD" w:rsidP="00A31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SAlbert-Light">
    <w:altName w:val="Times New Roman"/>
    <w:charset w:val="00"/>
    <w:family w:val="roman"/>
    <w:pitch w:val="variable"/>
  </w:font>
  <w:font w:name="FS Albert">
    <w:altName w:val="FS Alber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SAlbert-LightItalic">
    <w:altName w:val="FS Albert-LightItalic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pPr w:leftFromText="181" w:rightFromText="181" w:vertAnchor="text" w:horzAnchor="margin" w:tblpY="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28"/>
      <w:gridCol w:w="5228"/>
    </w:tblGrid>
    <w:tr w:rsidR="001B338E" w:rsidRPr="001B338E" w14:paraId="1C02B4DB" w14:textId="77777777" w:rsidTr="001B338E">
      <w:tc>
        <w:tcPr>
          <w:tcW w:w="5228" w:type="dxa"/>
        </w:tcPr>
        <w:p w14:paraId="289BEABB" w14:textId="6DB8F51C" w:rsidR="001B338E" w:rsidRPr="001B338E" w:rsidRDefault="00711E5D" w:rsidP="001B338E">
          <w:pPr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Compliance </w:t>
          </w:r>
          <w:r w:rsidR="001B338E"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/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V</w:t>
          </w:r>
          <w:r w:rsidR="00A726EA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4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</w:t>
          </w:r>
          <w:r w:rsidR="001B338E"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/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</w:t>
          </w:r>
          <w:r w:rsidR="00A726EA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03.09.2021</w:t>
          </w:r>
        </w:p>
      </w:tc>
      <w:tc>
        <w:tcPr>
          <w:tcW w:w="5228" w:type="dxa"/>
        </w:tcPr>
        <w:p w14:paraId="0088D291" w14:textId="77777777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Page 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begin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instrText xml:space="preserve"> PAGE </w:instrTex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separate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t>1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end"/>
          </w: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of 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begin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instrText xml:space="preserve"> NUMPAGES  </w:instrTex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separate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t>1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end"/>
          </w:r>
        </w:p>
      </w:tc>
    </w:tr>
    <w:tr w:rsidR="001B338E" w:rsidRPr="001B338E" w14:paraId="0ED9BF98" w14:textId="77777777" w:rsidTr="001B338E">
      <w:tc>
        <w:tcPr>
          <w:tcW w:w="5228" w:type="dxa"/>
        </w:tcPr>
        <w:p w14:paraId="2EE10788" w14:textId="77777777" w:rsidR="001B338E" w:rsidRPr="001B338E" w:rsidRDefault="001B338E" w:rsidP="001B338E">
          <w:pPr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www.innovateawarding.org/apprenticeship-standards</w:t>
          </w:r>
        </w:p>
      </w:tc>
      <w:tc>
        <w:tcPr>
          <w:tcW w:w="5228" w:type="dxa"/>
        </w:tcPr>
        <w:p w14:paraId="09EAC6D0" w14:textId="4AB35CE7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Copyright © 20</w:t>
          </w:r>
          <w:r w:rsidR="00261BD0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2</w:t>
          </w:r>
          <w:r w:rsidR="00A726EA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1</w:t>
          </w:r>
        </w:p>
      </w:tc>
    </w:tr>
    <w:tr w:rsidR="001B338E" w:rsidRPr="001B338E" w14:paraId="2FD9D05D" w14:textId="77777777" w:rsidTr="001B338E">
      <w:tc>
        <w:tcPr>
          <w:tcW w:w="5228" w:type="dxa"/>
        </w:tcPr>
        <w:p w14:paraId="5297D185" w14:textId="77777777" w:rsidR="001B338E" w:rsidRPr="001B338E" w:rsidRDefault="001B338E" w:rsidP="001B338E">
          <w:pPr>
            <w:tabs>
              <w:tab w:val="center" w:pos="4513"/>
              <w:tab w:val="right" w:pos="9026"/>
            </w:tabs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Innovate Awarding Ltd</w:t>
          </w:r>
        </w:p>
      </w:tc>
      <w:tc>
        <w:tcPr>
          <w:tcW w:w="5228" w:type="dxa"/>
        </w:tcPr>
        <w:p w14:paraId="254DAC5A" w14:textId="77777777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</w:p>
      </w:tc>
    </w:tr>
  </w:tbl>
  <w:p w14:paraId="76C2D642" w14:textId="7729BC39" w:rsidR="00F52CF4" w:rsidRPr="001B338E" w:rsidRDefault="001B338E" w:rsidP="001B338E">
    <w:pPr>
      <w:pStyle w:val="Footer"/>
      <w:jc w:val="both"/>
    </w:pPr>
    <w:r w:rsidRPr="00EA2C12">
      <w:rPr>
        <w:rFonts w:cs="Tahoma"/>
        <w:noProof/>
        <w:sz w:val="18"/>
        <w:szCs w:val="18"/>
      </w:rPr>
      <w:drawing>
        <wp:anchor distT="0" distB="0" distL="114300" distR="114300" simplePos="0" relativeHeight="251660288" behindDoc="1" locked="0" layoutInCell="1" allowOverlap="1" wp14:anchorId="2A7A134E" wp14:editId="1810F637">
          <wp:simplePos x="0" y="0"/>
          <wp:positionH relativeFrom="page">
            <wp:posOffset>-473</wp:posOffset>
          </wp:positionH>
          <wp:positionV relativeFrom="page">
            <wp:posOffset>9895205</wp:posOffset>
          </wp:positionV>
          <wp:extent cx="7546340" cy="784225"/>
          <wp:effectExtent l="0" t="0" r="0" b="0"/>
          <wp:wrapNone/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 - Wo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340" cy="784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A8FC16" w14:textId="77777777" w:rsidR="006A39FD" w:rsidRDefault="006A39FD" w:rsidP="00A318D1">
      <w:r>
        <w:separator/>
      </w:r>
    </w:p>
  </w:footnote>
  <w:footnote w:type="continuationSeparator" w:id="0">
    <w:p w14:paraId="28D19814" w14:textId="77777777" w:rsidR="006A39FD" w:rsidRDefault="006A39FD" w:rsidP="00A318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434C94" w14:textId="49ECB632" w:rsidR="00A318D1" w:rsidRDefault="00F52CF4" w:rsidP="00523E4B">
    <w:pPr>
      <w:pStyle w:val="Header"/>
      <w:jc w:val="both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02CBAD9" wp14:editId="29E8B917">
          <wp:simplePos x="0" y="0"/>
          <wp:positionH relativeFrom="margin">
            <wp:align>center</wp:align>
          </wp:positionH>
          <wp:positionV relativeFrom="paragraph">
            <wp:posOffset>-297815</wp:posOffset>
          </wp:positionV>
          <wp:extent cx="8164830" cy="723900"/>
          <wp:effectExtent l="0" t="0" r="7620" b="0"/>
          <wp:wrapThrough wrapText="bothSides">
            <wp:wrapPolygon edited="0">
              <wp:start x="0" y="0"/>
              <wp:lineTo x="0" y="21032"/>
              <wp:lineTo x="21570" y="21032"/>
              <wp:lineTo x="21570" y="0"/>
              <wp:lineTo x="0" y="0"/>
            </wp:wrapPolygon>
          </wp:wrapThrough>
          <wp:docPr id="57" name="Picture 57" descr="A close up of a mans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 - Wor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154" b="28221"/>
                  <a:stretch/>
                </pic:blipFill>
                <pic:spPr bwMode="auto">
                  <a:xfrm>
                    <a:off x="0" y="0"/>
                    <a:ext cx="8164830" cy="7239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E50841"/>
    <w:multiLevelType w:val="hybridMultilevel"/>
    <w:tmpl w:val="9DD8CE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jEwNzcyNgJSlko6SsGpxcWZ+XkgBSa1AOx5lhMsAAAA"/>
  </w:docVars>
  <w:rsids>
    <w:rsidRoot w:val="00A318D1"/>
    <w:rsid w:val="00004C54"/>
    <w:rsid w:val="00024AC5"/>
    <w:rsid w:val="000A5023"/>
    <w:rsid w:val="000F0B27"/>
    <w:rsid w:val="00130E34"/>
    <w:rsid w:val="001B338E"/>
    <w:rsid w:val="001E2FD3"/>
    <w:rsid w:val="001E501B"/>
    <w:rsid w:val="00235878"/>
    <w:rsid w:val="00261BD0"/>
    <w:rsid w:val="00355E52"/>
    <w:rsid w:val="003A20BC"/>
    <w:rsid w:val="00403F03"/>
    <w:rsid w:val="00523E4B"/>
    <w:rsid w:val="00687009"/>
    <w:rsid w:val="006A39FD"/>
    <w:rsid w:val="006C664D"/>
    <w:rsid w:val="00711E5D"/>
    <w:rsid w:val="007F520E"/>
    <w:rsid w:val="00944772"/>
    <w:rsid w:val="009F6EA2"/>
    <w:rsid w:val="00A318D1"/>
    <w:rsid w:val="00A726EA"/>
    <w:rsid w:val="00AE2880"/>
    <w:rsid w:val="00CD18B1"/>
    <w:rsid w:val="00CE4C63"/>
    <w:rsid w:val="00D32681"/>
    <w:rsid w:val="00DC5386"/>
    <w:rsid w:val="00EA2C12"/>
    <w:rsid w:val="00EE5A56"/>
    <w:rsid w:val="00F5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1045777"/>
  <w15:chartTrackingRefBased/>
  <w15:docId w15:val="{E672411D-2A1D-4D8E-885C-7E35C2E13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eader (Innovate)"/>
    <w:qFormat/>
    <w:rsid w:val="00CD18B1"/>
    <w:pPr>
      <w:spacing w:after="0" w:line="240" w:lineRule="auto"/>
      <w:jc w:val="center"/>
    </w:pPr>
    <w:rPr>
      <w:rFonts w:ascii="Tahoma" w:hAnsi="Tahoma" w:cs="Calibri"/>
      <w:b/>
      <w:caps/>
      <w:color w:val="DB1785"/>
      <w:sz w:val="36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rsid w:val="00A318D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D18B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18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318D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8D1"/>
  </w:style>
  <w:style w:type="paragraph" w:styleId="Footer">
    <w:name w:val="footer"/>
    <w:basedOn w:val="Normal"/>
    <w:link w:val="FooterChar"/>
    <w:uiPriority w:val="99"/>
    <w:unhideWhenUsed/>
    <w:rsid w:val="00A318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18D1"/>
  </w:style>
  <w:style w:type="table" w:styleId="TableGrid">
    <w:name w:val="Table Grid"/>
    <w:basedOn w:val="TableNormal"/>
    <w:uiPriority w:val="39"/>
    <w:rsid w:val="00EA2C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Body Copy (Innovate)"/>
    <w:next w:val="NoSpacing"/>
    <w:link w:val="TitleChar"/>
    <w:uiPriority w:val="10"/>
    <w:rsid w:val="00CD18B1"/>
    <w:pPr>
      <w:contextualSpacing/>
    </w:pPr>
    <w:rPr>
      <w:rFonts w:ascii="Tahoma" w:eastAsiaTheme="majorEastAsia" w:hAnsi="Tahoma" w:cstheme="majorBidi"/>
      <w:color w:val="000000" w:themeColor="text1"/>
      <w:spacing w:val="-10"/>
      <w:kern w:val="28"/>
      <w:sz w:val="24"/>
      <w:szCs w:val="56"/>
      <w:lang w:eastAsia="en-GB"/>
    </w:rPr>
  </w:style>
  <w:style w:type="character" w:customStyle="1" w:styleId="TitleChar">
    <w:name w:val="Title Char"/>
    <w:aliases w:val="Body Copy (Innovate) Char"/>
    <w:basedOn w:val="DefaultParagraphFont"/>
    <w:link w:val="Title"/>
    <w:uiPriority w:val="10"/>
    <w:rsid w:val="00CD18B1"/>
    <w:rPr>
      <w:rFonts w:ascii="Tahoma" w:eastAsiaTheme="majorEastAsia" w:hAnsi="Tahoma" w:cstheme="majorBidi"/>
      <w:color w:val="000000" w:themeColor="text1"/>
      <w:spacing w:val="-10"/>
      <w:kern w:val="28"/>
      <w:sz w:val="24"/>
      <w:szCs w:val="56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CD18B1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  <w:lang w:eastAsia="en-GB"/>
    </w:rPr>
  </w:style>
  <w:style w:type="paragraph" w:styleId="Subtitle">
    <w:name w:val="Subtitle"/>
    <w:aliases w:val="Body Copy Bold"/>
    <w:basedOn w:val="Normal"/>
    <w:next w:val="Normal"/>
    <w:link w:val="SubtitleChar"/>
    <w:uiPriority w:val="11"/>
    <w:qFormat/>
    <w:rsid w:val="00CD18B1"/>
    <w:pPr>
      <w:numPr>
        <w:ilvl w:val="1"/>
      </w:numPr>
      <w:spacing w:after="160"/>
    </w:pPr>
    <w:rPr>
      <w:rFonts w:eastAsiaTheme="minorEastAsia" w:cstheme="minorBidi"/>
      <w:sz w:val="24"/>
    </w:rPr>
  </w:style>
  <w:style w:type="character" w:customStyle="1" w:styleId="SubtitleChar">
    <w:name w:val="Subtitle Char"/>
    <w:aliases w:val="Body Copy Bold Char"/>
    <w:basedOn w:val="DefaultParagraphFont"/>
    <w:link w:val="Subtitle"/>
    <w:uiPriority w:val="11"/>
    <w:rsid w:val="00CD18B1"/>
    <w:rPr>
      <w:rFonts w:ascii="Tahoma" w:eastAsiaTheme="minorEastAsia" w:hAnsi="Tahoma"/>
      <w:b/>
      <w:color w:val="DB1785"/>
      <w:sz w:val="24"/>
      <w:lang w:eastAsia="en-GB"/>
    </w:rPr>
  </w:style>
  <w:style w:type="character" w:styleId="SubtleEmphasis">
    <w:name w:val="Subtle Emphasis"/>
    <w:aliases w:val="Signature Name"/>
    <w:basedOn w:val="DefaultParagraphFont"/>
    <w:uiPriority w:val="19"/>
    <w:rsid w:val="00CD18B1"/>
    <w:rPr>
      <w:rFonts w:ascii="Tahoma" w:hAnsi="Tahoma"/>
      <w:i/>
      <w:iCs/>
      <w:color w:val="404040" w:themeColor="text1" w:themeTint="BF"/>
      <w:sz w:val="24"/>
    </w:rPr>
  </w:style>
  <w:style w:type="paragraph" w:styleId="NoSpacing">
    <w:name w:val="No Spacing"/>
    <w:uiPriority w:val="1"/>
    <w:rsid w:val="00CD18B1"/>
    <w:pPr>
      <w:spacing w:after="0" w:line="240" w:lineRule="auto"/>
      <w:jc w:val="center"/>
    </w:pPr>
    <w:rPr>
      <w:rFonts w:ascii="Tahoma" w:hAnsi="Tahoma" w:cs="Calibri"/>
      <w:b/>
      <w:caps/>
      <w:color w:val="DB1785"/>
      <w:sz w:val="36"/>
      <w:lang w:eastAsia="en-GB"/>
    </w:rPr>
  </w:style>
  <w:style w:type="paragraph" w:styleId="ListParagraph">
    <w:name w:val="List Paragraph"/>
    <w:basedOn w:val="Normal"/>
    <w:next w:val="Normal"/>
    <w:uiPriority w:val="34"/>
    <w:qFormat/>
    <w:rsid w:val="00CD18B1"/>
    <w:pPr>
      <w:ind w:left="720"/>
      <w:contextualSpacing/>
    </w:pPr>
  </w:style>
  <w:style w:type="paragraph" w:customStyle="1" w:styleId="Namesignature">
    <w:name w:val="Name (signature)"/>
    <w:basedOn w:val="Normal"/>
    <w:next w:val="Jobtitle"/>
    <w:link w:val="NamesignatureChar"/>
    <w:qFormat/>
    <w:rsid w:val="00CD18B1"/>
    <w:pPr>
      <w:jc w:val="right"/>
    </w:pPr>
    <w:rPr>
      <w:caps w:val="0"/>
      <w:color w:val="000000" w:themeColor="text1"/>
      <w:sz w:val="24"/>
    </w:rPr>
  </w:style>
  <w:style w:type="paragraph" w:customStyle="1" w:styleId="Jobtitle">
    <w:name w:val="Job title"/>
    <w:next w:val="Normal"/>
    <w:link w:val="JobtitleChar"/>
    <w:qFormat/>
    <w:rsid w:val="00CD18B1"/>
    <w:pPr>
      <w:jc w:val="right"/>
    </w:pPr>
    <w:rPr>
      <w:rFonts w:ascii="Tahoma" w:hAnsi="Tahoma" w:cs="Calibri"/>
      <w:i/>
      <w:color w:val="000000" w:themeColor="text1"/>
      <w:sz w:val="24"/>
      <w:lang w:eastAsia="en-GB"/>
    </w:rPr>
  </w:style>
  <w:style w:type="character" w:customStyle="1" w:styleId="NamesignatureChar">
    <w:name w:val="Name (signature) Char"/>
    <w:basedOn w:val="DefaultParagraphFont"/>
    <w:link w:val="Namesignature"/>
    <w:rsid w:val="00CD18B1"/>
    <w:rPr>
      <w:rFonts w:ascii="Tahoma" w:hAnsi="Tahoma" w:cs="Calibri"/>
      <w:b/>
      <w:color w:val="000000" w:themeColor="text1"/>
      <w:sz w:val="24"/>
      <w:lang w:eastAsia="en-GB"/>
    </w:rPr>
  </w:style>
  <w:style w:type="character" w:customStyle="1" w:styleId="JobtitleChar">
    <w:name w:val="Job title Char"/>
    <w:basedOn w:val="DefaultParagraphFont"/>
    <w:link w:val="Jobtitle"/>
    <w:rsid w:val="00CD18B1"/>
    <w:rPr>
      <w:rFonts w:ascii="Tahoma" w:hAnsi="Tahoma" w:cs="Calibri"/>
      <w:i/>
      <w:color w:val="000000" w:themeColor="text1"/>
      <w:sz w:val="24"/>
      <w:lang w:eastAsia="en-GB"/>
    </w:rPr>
  </w:style>
  <w:style w:type="paragraph" w:customStyle="1" w:styleId="Bodycopy">
    <w:name w:val="Body (copy)"/>
    <w:basedOn w:val="Title"/>
    <w:qFormat/>
    <w:rsid w:val="00235878"/>
  </w:style>
  <w:style w:type="table" w:customStyle="1" w:styleId="TableGrid0">
    <w:name w:val="TableGrid"/>
    <w:rsid w:val="00711E5D"/>
    <w:pPr>
      <w:spacing w:after="0" w:line="240" w:lineRule="auto"/>
    </w:pPr>
    <w:rPr>
      <w:rFonts w:eastAsia="Times New Roman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1E2F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F6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6E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6EA2"/>
    <w:rPr>
      <w:rFonts w:ascii="Tahoma" w:hAnsi="Tahoma" w:cs="Calibri"/>
      <w:b/>
      <w:caps/>
      <w:color w:val="DB1785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6EA2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6EA2"/>
    <w:rPr>
      <w:rFonts w:ascii="Tahoma" w:hAnsi="Tahoma" w:cs="Calibri"/>
      <w:b/>
      <w:bCs/>
      <w:caps/>
      <w:color w:val="DB1785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6C66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66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novateawarding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ompliance@innovateawarding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us@innovateawarding.org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592C4F-923D-424E-92E3-2CDAD3CE92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89</Words>
  <Characters>222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ia Ekiert</dc:creator>
  <cp:keywords/>
  <dc:description/>
  <cp:lastModifiedBy>Lesley Sharp</cp:lastModifiedBy>
  <cp:revision>2</cp:revision>
  <dcterms:created xsi:type="dcterms:W3CDTF">2021-09-03T08:07:00Z</dcterms:created>
  <dcterms:modified xsi:type="dcterms:W3CDTF">2021-09-03T08:07:00Z</dcterms:modified>
</cp:coreProperties>
</file>